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4E442" w14:textId="15B5A4A8" w:rsidR="00955C99" w:rsidRPr="00FD48C8" w:rsidRDefault="00B21A44" w:rsidP="00FD48C8">
      <w:pPr>
        <w:pStyle w:val="Heading1"/>
        <w:rPr>
          <w:b/>
          <w:bCs/>
          <w:color w:val="3B3B3A"/>
        </w:rPr>
      </w:pPr>
      <w:r w:rsidRPr="00FD48C8">
        <w:rPr>
          <w:b/>
          <w:bCs/>
          <w:color w:val="3B3B3A"/>
        </w:rPr>
        <w:t xml:space="preserve">Wake Up Eager </w:t>
      </w:r>
      <w:r w:rsidR="00403CE0">
        <w:rPr>
          <w:b/>
          <w:bCs/>
          <w:color w:val="3B3B3A"/>
        </w:rPr>
        <w:t>Hiring</w:t>
      </w:r>
      <w:r w:rsidR="00AE0DDB">
        <w:rPr>
          <w:b/>
          <w:bCs/>
          <w:color w:val="3B3B3A"/>
        </w:rPr>
        <w:t xml:space="preserve"> </w:t>
      </w:r>
    </w:p>
    <w:p w14:paraId="7689E0E2" w14:textId="0BFBEAC2" w:rsidR="00955C99" w:rsidRPr="00807ACB" w:rsidRDefault="00403CE0" w:rsidP="00923E87">
      <w:pPr>
        <w:pStyle w:val="Subtitle"/>
        <w:rPr>
          <w:color w:val="EF3D51"/>
        </w:rPr>
      </w:pPr>
      <w:r w:rsidRPr="00807ACB">
        <w:rPr>
          <w:color w:val="EF3D51"/>
        </w:rPr>
        <w:t>Hiring</w:t>
      </w:r>
      <w:r w:rsidR="00B21A44" w:rsidRPr="00807ACB">
        <w:rPr>
          <w:color w:val="EF3D51"/>
        </w:rPr>
        <w:t xml:space="preserve"> with </w:t>
      </w:r>
      <w:r w:rsidR="00005B11">
        <w:rPr>
          <w:color w:val="EF3D51"/>
        </w:rPr>
        <w:t>Profiles</w:t>
      </w:r>
      <w:r w:rsidR="00FD48C8" w:rsidRPr="00807ACB">
        <w:rPr>
          <w:color w:val="EF3D51"/>
        </w:rPr>
        <w:t xml:space="preserve"> </w:t>
      </w:r>
      <w:r w:rsidR="00AE0DDB">
        <w:rPr>
          <w:color w:val="EF3D51"/>
        </w:rPr>
        <w:t xml:space="preserve">TIMESAVER Summary Document </w:t>
      </w:r>
    </w:p>
    <w:p w14:paraId="0AECDD88" w14:textId="77777777" w:rsidR="00955C99" w:rsidRPr="00715A5F" w:rsidRDefault="00955C99" w:rsidP="00923E87">
      <w:pPr>
        <w:rPr>
          <w:color w:val="3B3B3A"/>
        </w:rPr>
      </w:pPr>
    </w:p>
    <w:p w14:paraId="466ED9E9" w14:textId="24B7279E" w:rsidR="00566FE0" w:rsidRDefault="006B7CFE" w:rsidP="00566FE0">
      <w:pPr>
        <w:rPr>
          <w:color w:val="3B3B3A"/>
        </w:rPr>
      </w:pPr>
      <w:r>
        <w:rPr>
          <w:color w:val="3B3B3A"/>
        </w:rPr>
        <w:t xml:space="preserve">This step-by-step </w:t>
      </w:r>
      <w:r w:rsidR="00472DDC">
        <w:rPr>
          <w:color w:val="3B3B3A"/>
        </w:rPr>
        <w:t>assessment</w:t>
      </w:r>
      <w:r w:rsidR="001B4684">
        <w:rPr>
          <w:color w:val="3B3B3A"/>
        </w:rPr>
        <w:t xml:space="preserve"> </w:t>
      </w:r>
      <w:r w:rsidR="00403CE0">
        <w:rPr>
          <w:color w:val="3B3B3A"/>
        </w:rPr>
        <w:t>Hiring</w:t>
      </w:r>
      <w:r>
        <w:rPr>
          <w:color w:val="3B3B3A"/>
        </w:rPr>
        <w:t xml:space="preserve"> </w:t>
      </w:r>
      <w:r w:rsidR="00403CE0">
        <w:rPr>
          <w:color w:val="3B3B3A"/>
        </w:rPr>
        <w:t>document</w:t>
      </w:r>
      <w:r>
        <w:rPr>
          <w:color w:val="3B3B3A"/>
        </w:rPr>
        <w:t xml:space="preserve"> will make it </w:t>
      </w:r>
      <w:r w:rsidR="00723649" w:rsidRPr="00723649">
        <w:rPr>
          <w:color w:val="3B3B3A"/>
        </w:rPr>
        <w:t xml:space="preserve">easy for any manager </w:t>
      </w:r>
      <w:r w:rsidR="001B4684" w:rsidRPr="001B4684">
        <w:rPr>
          <w:color w:val="3B3B3A"/>
        </w:rPr>
        <w:t xml:space="preserve">to </w:t>
      </w:r>
      <w:r w:rsidR="0080152F" w:rsidRPr="0080152F">
        <w:rPr>
          <w:color w:val="3B3B3A"/>
        </w:rPr>
        <w:t>quickly understand how to put people in the right seats</w:t>
      </w:r>
      <w:r w:rsidR="00403CE0">
        <w:rPr>
          <w:color w:val="3B3B3A"/>
        </w:rPr>
        <w:t xml:space="preserve">. </w:t>
      </w:r>
      <w:r w:rsidR="00723649" w:rsidRPr="00723649">
        <w:rPr>
          <w:color w:val="3B3B3A"/>
        </w:rPr>
        <w:t xml:space="preserve"> </w:t>
      </w:r>
      <w:r w:rsidR="001B4684">
        <w:rPr>
          <w:color w:val="3B3B3A"/>
        </w:rPr>
        <w:t xml:space="preserve">This process is </w:t>
      </w:r>
      <w:r w:rsidR="00566FE0">
        <w:rPr>
          <w:color w:val="3B3B3A"/>
        </w:rPr>
        <w:t xml:space="preserve">designed to help you match what the job needs for success to </w:t>
      </w:r>
      <w:r w:rsidR="00EC373A">
        <w:rPr>
          <w:color w:val="3B3B3A"/>
        </w:rPr>
        <w:t xml:space="preserve">the </w:t>
      </w:r>
      <w:r w:rsidR="0080152F">
        <w:rPr>
          <w:color w:val="3B3B3A"/>
        </w:rPr>
        <w:t>candidate’s</w:t>
      </w:r>
      <w:r w:rsidR="00566FE0">
        <w:rPr>
          <w:color w:val="3B3B3A"/>
        </w:rPr>
        <w:t xml:space="preserve"> strengths, helping you determine the level of job fit.</w:t>
      </w:r>
    </w:p>
    <w:p w14:paraId="71970F76" w14:textId="77777777" w:rsidR="00723649" w:rsidRPr="00723649" w:rsidRDefault="00723649" w:rsidP="00723649">
      <w:pPr>
        <w:rPr>
          <w:color w:val="3B3B3A"/>
        </w:rPr>
      </w:pPr>
    </w:p>
    <w:p w14:paraId="49E56C37" w14:textId="3A545F5D" w:rsidR="00723649" w:rsidRDefault="00566FE0" w:rsidP="00FD48C8">
      <w:pPr>
        <w:rPr>
          <w:color w:val="3B3B3A"/>
        </w:rPr>
      </w:pPr>
      <w:r>
        <w:rPr>
          <w:color w:val="3B3B3A"/>
        </w:rPr>
        <w:t>In employee</w:t>
      </w:r>
      <w:r w:rsidR="00120B3C" w:rsidRPr="00120B3C">
        <w:rPr>
          <w:color w:val="3B3B3A"/>
        </w:rPr>
        <w:t xml:space="preserve"> engagement </w:t>
      </w:r>
      <w:r w:rsidR="00403CE0" w:rsidRPr="00120B3C">
        <w:rPr>
          <w:color w:val="3B3B3A"/>
        </w:rPr>
        <w:t xml:space="preserve">research, </w:t>
      </w:r>
      <w:r w:rsidR="00403CE0">
        <w:rPr>
          <w:color w:val="3B3B3A"/>
        </w:rPr>
        <w:t xml:space="preserve">when </w:t>
      </w:r>
      <w:r w:rsidR="0080152F">
        <w:rPr>
          <w:color w:val="3B3B3A"/>
        </w:rPr>
        <w:t>employees</w:t>
      </w:r>
      <w:r w:rsidR="00403CE0">
        <w:rPr>
          <w:color w:val="3B3B3A"/>
        </w:rPr>
        <w:t xml:space="preserve"> can say that they “get to do what they do best” every day – they are six times more likely to be engaged and committed to the work.  And if a twenty-five-person team can say the same, they have 44% higher customer </w:t>
      </w:r>
      <w:r w:rsidR="0080152F">
        <w:rPr>
          <w:color w:val="3B3B3A"/>
        </w:rPr>
        <w:t>service</w:t>
      </w:r>
      <w:r w:rsidR="00403CE0">
        <w:rPr>
          <w:color w:val="3B3B3A"/>
        </w:rPr>
        <w:t xml:space="preserve"> scores and 38% higher productivity scores.   </w:t>
      </w:r>
    </w:p>
    <w:p w14:paraId="15F6EDBF" w14:textId="77777777" w:rsidR="00626D29" w:rsidRDefault="00626D29" w:rsidP="00FD48C8">
      <w:pPr>
        <w:rPr>
          <w:color w:val="3B3B3A"/>
          <w:u w:val="single"/>
        </w:rPr>
      </w:pPr>
    </w:p>
    <w:p w14:paraId="5F8C6EEB" w14:textId="44CA0A38" w:rsidR="00626D29" w:rsidRDefault="00626D29" w:rsidP="00FD48C8">
      <w:pPr>
        <w:rPr>
          <w:color w:val="3B3B3A"/>
        </w:rPr>
      </w:pPr>
      <w:r w:rsidRPr="00626D29">
        <w:rPr>
          <w:color w:val="3B3B3A"/>
          <w:u w:val="single"/>
        </w:rPr>
        <w:t>Reference Notes</w:t>
      </w:r>
      <w:r>
        <w:rPr>
          <w:color w:val="3B3B3A"/>
        </w:rPr>
        <w:t xml:space="preserve">: </w:t>
      </w:r>
    </w:p>
    <w:p w14:paraId="6BE99A13" w14:textId="4ECB6088" w:rsidR="00626D29" w:rsidRDefault="001B4684" w:rsidP="00807ACB">
      <w:pPr>
        <w:pStyle w:val="ListParagraph"/>
        <w:numPr>
          <w:ilvl w:val="0"/>
          <w:numId w:val="9"/>
        </w:numPr>
        <w:rPr>
          <w:color w:val="3B3B3A"/>
        </w:rPr>
      </w:pPr>
      <w:r>
        <w:rPr>
          <w:color w:val="3B3B3A"/>
        </w:rPr>
        <w:t>The abbreviation</w:t>
      </w:r>
      <w:r w:rsidRPr="00626D29">
        <w:rPr>
          <w:color w:val="3B3B3A"/>
        </w:rPr>
        <w:t xml:space="preserve"> </w:t>
      </w:r>
      <w:r w:rsidRPr="001B4684">
        <w:rPr>
          <w:b/>
          <w:bCs/>
          <w:color w:val="EF3D51"/>
        </w:rPr>
        <w:t>PWA</w:t>
      </w:r>
      <w:r w:rsidRPr="00626D29">
        <w:rPr>
          <w:color w:val="3B3B3A"/>
        </w:rPr>
        <w:t xml:space="preserve"> </w:t>
      </w:r>
      <w:r>
        <w:rPr>
          <w:color w:val="3B3B3A"/>
        </w:rPr>
        <w:t xml:space="preserve">is the </w:t>
      </w:r>
      <w:r w:rsidRPr="001B4684">
        <w:rPr>
          <w:b/>
          <w:bCs/>
          <w:color w:val="EF3D51"/>
        </w:rPr>
        <w:t xml:space="preserve">person with </w:t>
      </w:r>
      <w:r>
        <w:rPr>
          <w:b/>
          <w:bCs/>
          <w:color w:val="EF3D51"/>
        </w:rPr>
        <w:t>the</w:t>
      </w:r>
      <w:r w:rsidRPr="001B4684">
        <w:rPr>
          <w:b/>
          <w:bCs/>
          <w:color w:val="EF3D51"/>
        </w:rPr>
        <w:t xml:space="preserve"> assessment</w:t>
      </w:r>
      <w:r w:rsidRPr="001B4684">
        <w:rPr>
          <w:b/>
          <w:bCs/>
          <w:color w:val="3B3B3A"/>
        </w:rPr>
        <w:t>.</w:t>
      </w:r>
      <w:r w:rsidR="00FD48C8" w:rsidRPr="00626D29">
        <w:rPr>
          <w:color w:val="3B3B3A"/>
        </w:rPr>
        <w:t xml:space="preserve"> </w:t>
      </w:r>
    </w:p>
    <w:p w14:paraId="449A7B71" w14:textId="1E529869" w:rsidR="00CC5C06" w:rsidRDefault="006B7CFE" w:rsidP="00807ACB">
      <w:pPr>
        <w:pStyle w:val="ListParagraph"/>
        <w:numPr>
          <w:ilvl w:val="0"/>
          <w:numId w:val="9"/>
        </w:numPr>
        <w:rPr>
          <w:color w:val="3B3B3A"/>
        </w:rPr>
      </w:pPr>
      <w:r>
        <w:rPr>
          <w:color w:val="3B3B3A"/>
        </w:rPr>
        <w:t xml:space="preserve">The </w:t>
      </w:r>
      <w:r w:rsidR="007135D3">
        <w:rPr>
          <w:color w:val="3B3B3A"/>
        </w:rPr>
        <w:t>Hiring Managers who make the best use of the assessment in hiring decisions</w:t>
      </w:r>
      <w:r>
        <w:rPr>
          <w:color w:val="3B3B3A"/>
        </w:rPr>
        <w:t xml:space="preserve"> </w:t>
      </w:r>
      <w:r w:rsidR="007135D3">
        <w:rPr>
          <w:color w:val="3B3B3A"/>
        </w:rPr>
        <w:t xml:space="preserve">have applied these processes </w:t>
      </w:r>
      <w:r w:rsidR="00566FE0">
        <w:rPr>
          <w:color w:val="3B3B3A"/>
        </w:rPr>
        <w:t>to</w:t>
      </w:r>
      <w:r w:rsidR="007135D3">
        <w:rPr>
          <w:color w:val="3B3B3A"/>
        </w:rPr>
        <w:t xml:space="preserve"> </w:t>
      </w:r>
      <w:r w:rsidR="00566FE0">
        <w:rPr>
          <w:color w:val="3B3B3A"/>
        </w:rPr>
        <w:t>themself</w:t>
      </w:r>
      <w:r w:rsidR="007135D3">
        <w:rPr>
          <w:color w:val="3B3B3A"/>
        </w:rPr>
        <w:t xml:space="preserve"> an</w:t>
      </w:r>
      <w:r w:rsidR="00CC5C06">
        <w:rPr>
          <w:color w:val="3B3B3A"/>
        </w:rPr>
        <w:t>d</w:t>
      </w:r>
      <w:r w:rsidR="007135D3">
        <w:rPr>
          <w:color w:val="3B3B3A"/>
        </w:rPr>
        <w:t xml:space="preserve"> their </w:t>
      </w:r>
      <w:r w:rsidR="0080152F">
        <w:rPr>
          <w:color w:val="3B3B3A"/>
        </w:rPr>
        <w:t>teams</w:t>
      </w:r>
      <w:r w:rsidR="007135D3">
        <w:rPr>
          <w:color w:val="3B3B3A"/>
        </w:rPr>
        <w:t xml:space="preserve">. </w:t>
      </w:r>
      <w:r w:rsidR="001B4684">
        <w:rPr>
          <w:color w:val="3B3B3A"/>
        </w:rPr>
        <w:t>(Take the assessment and use this process on yourself!)</w:t>
      </w:r>
    </w:p>
    <w:p w14:paraId="02AEFED1" w14:textId="7370941F" w:rsidR="006B7CFE" w:rsidRDefault="00A43EF5" w:rsidP="00807ACB">
      <w:pPr>
        <w:pStyle w:val="ListParagraph"/>
        <w:numPr>
          <w:ilvl w:val="0"/>
          <w:numId w:val="9"/>
        </w:numPr>
        <w:rPr>
          <w:color w:val="3B3B3A"/>
        </w:rPr>
      </w:pPr>
      <w:r>
        <w:rPr>
          <w:color w:val="3B3B3A"/>
        </w:rPr>
        <w:t>IMPORTANT: Remember and apply</w:t>
      </w:r>
      <w:r w:rsidR="00CC5C06">
        <w:rPr>
          <w:color w:val="3B3B3A"/>
        </w:rPr>
        <w:t xml:space="preserve"> the </w:t>
      </w:r>
      <w:hyperlink r:id="rId7" w:history="1">
        <w:r w:rsidR="00CC5C06" w:rsidRPr="00A43EF5">
          <w:rPr>
            <w:rStyle w:val="Hyperlink"/>
          </w:rPr>
          <w:t>Five Areas of</w:t>
        </w:r>
        <w:r w:rsidRPr="00A43EF5">
          <w:rPr>
            <w:rStyle w:val="Hyperlink"/>
          </w:rPr>
          <w:t xml:space="preserve"> Job</w:t>
        </w:r>
        <w:r w:rsidR="00CC5C06" w:rsidRPr="00A43EF5">
          <w:rPr>
            <w:rStyle w:val="Hyperlink"/>
          </w:rPr>
          <w:t xml:space="preserve"> Fit</w:t>
        </w:r>
      </w:hyperlink>
      <w:r>
        <w:rPr>
          <w:color w:val="3B3B3A"/>
        </w:rPr>
        <w:t xml:space="preserve"> with </w:t>
      </w:r>
      <w:hyperlink r:id="rId8" w:history="1">
        <w:r w:rsidRPr="00A43EF5">
          <w:rPr>
            <w:rStyle w:val="Hyperlink"/>
          </w:rPr>
          <w:t>the Car Analogy</w:t>
        </w:r>
      </w:hyperlink>
      <w:r w:rsidR="00CC5C06">
        <w:rPr>
          <w:color w:val="3B3B3A"/>
        </w:rPr>
        <w:t xml:space="preserve">.  </w:t>
      </w:r>
    </w:p>
    <w:p w14:paraId="34EC2ABC" w14:textId="6FC52090" w:rsidR="007135D3" w:rsidRPr="007135D3" w:rsidRDefault="007135D3" w:rsidP="00807ACB">
      <w:pPr>
        <w:pStyle w:val="ListParagraph"/>
        <w:numPr>
          <w:ilvl w:val="0"/>
          <w:numId w:val="9"/>
        </w:numPr>
        <w:rPr>
          <w:color w:val="3B3B3A"/>
        </w:rPr>
      </w:pPr>
      <w:r>
        <w:rPr>
          <w:color w:val="3B3B3A"/>
        </w:rPr>
        <w:t>Assessment results should be considered &lt;30% of any management decision.</w:t>
      </w:r>
    </w:p>
    <w:p w14:paraId="4008554F" w14:textId="45A61E5F" w:rsidR="00FD48C8" w:rsidRPr="00C279C3" w:rsidRDefault="00FD48C8" w:rsidP="00807ACB">
      <w:pPr>
        <w:pStyle w:val="ListParagraph"/>
        <w:numPr>
          <w:ilvl w:val="0"/>
          <w:numId w:val="9"/>
        </w:numPr>
        <w:rPr>
          <w:color w:val="3B3B3A"/>
        </w:rPr>
      </w:pPr>
      <w:r w:rsidRPr="00626D29">
        <w:rPr>
          <w:color w:val="3B3B3A"/>
        </w:rPr>
        <w:t>Contact Suzie Price with questions or suggestions.</w:t>
      </w:r>
      <w:r w:rsidR="00626D29">
        <w:rPr>
          <w:color w:val="3B3B3A"/>
        </w:rPr>
        <w:t xml:space="preserve">  </w:t>
      </w:r>
      <w:hyperlink r:id="rId9" w:history="1">
        <w:r w:rsidR="00626D29" w:rsidRPr="006D4EA1">
          <w:rPr>
            <w:rStyle w:val="Hyperlink"/>
          </w:rPr>
          <w:t>suzie@pricelessprofessional.com</w:t>
        </w:r>
      </w:hyperlink>
      <w:r w:rsidR="00626D29">
        <w:rPr>
          <w:color w:val="3B3B3A"/>
        </w:rPr>
        <w:t xml:space="preserve"> </w:t>
      </w:r>
    </w:p>
    <w:p w14:paraId="410A55D7" w14:textId="0BF2AE61" w:rsidR="00325F0B" w:rsidRDefault="00325F0B" w:rsidP="00FD48C8">
      <w:pPr>
        <w:rPr>
          <w:color w:val="C00000"/>
        </w:rPr>
      </w:pPr>
    </w:p>
    <w:tbl>
      <w:tblPr>
        <w:tblStyle w:val="TableGrid"/>
        <w:tblW w:w="0" w:type="auto"/>
        <w:tblLook w:val="04A0" w:firstRow="1" w:lastRow="0" w:firstColumn="1" w:lastColumn="0" w:noHBand="0" w:noVBand="1"/>
      </w:tblPr>
      <w:tblGrid>
        <w:gridCol w:w="9350"/>
      </w:tblGrid>
      <w:tr w:rsidR="005710D7" w14:paraId="02A544D5" w14:textId="77777777" w:rsidTr="005710D7">
        <w:tc>
          <w:tcPr>
            <w:tcW w:w="9350" w:type="dxa"/>
          </w:tcPr>
          <w:p w14:paraId="485AD6C0" w14:textId="77777777" w:rsidR="00807ACB" w:rsidRDefault="005710D7" w:rsidP="00807ACB">
            <w:pPr>
              <w:rPr>
                <w:color w:val="EF3D51"/>
              </w:rPr>
            </w:pPr>
            <w:r w:rsidRPr="00807ACB">
              <w:rPr>
                <w:b/>
                <w:bCs/>
                <w:color w:val="EF3D51"/>
              </w:rPr>
              <w:t>STEP 1:</w:t>
            </w:r>
            <w:r w:rsidRPr="00807ACB">
              <w:rPr>
                <w:color w:val="EF3D51"/>
              </w:rPr>
              <w:t xml:space="preserve"> </w:t>
            </w:r>
            <w:r w:rsidR="00566FE0" w:rsidRPr="00807ACB">
              <w:rPr>
                <w:color w:val="EF3D51"/>
              </w:rPr>
              <w:t xml:space="preserve"> </w:t>
            </w:r>
            <w:r w:rsidR="00807ACB" w:rsidRPr="00807ACB">
              <w:rPr>
                <w:b/>
                <w:bCs/>
                <w:color w:val="EF3D51"/>
              </w:rPr>
              <w:t>SEND ASSESSMENT INSTRUCTIONS AND LINK EMAIL:</w:t>
            </w:r>
            <w:r w:rsidR="00807ACB">
              <w:rPr>
                <w:color w:val="EF3D51"/>
              </w:rPr>
              <w:t xml:space="preserve">  </w:t>
            </w:r>
          </w:p>
          <w:p w14:paraId="2FBC2093" w14:textId="77777777" w:rsidR="00807ACB" w:rsidRDefault="00807ACB" w:rsidP="00807ACB">
            <w:pPr>
              <w:rPr>
                <w:color w:val="EF3D51"/>
              </w:rPr>
            </w:pPr>
          </w:p>
          <w:p w14:paraId="1ECF37DA" w14:textId="6C80CDF6" w:rsidR="005710D7" w:rsidRPr="00807ACB" w:rsidRDefault="00566FE0" w:rsidP="00807ACB">
            <w:r w:rsidRPr="00807ACB">
              <w:t xml:space="preserve">Send the Candidate (internal or external) the following </w:t>
            </w:r>
            <w:r w:rsidRPr="001B4684">
              <w:rPr>
                <w:b/>
                <w:bCs/>
              </w:rPr>
              <w:t xml:space="preserve">sample </w:t>
            </w:r>
            <w:r w:rsidR="00C21A3A">
              <w:rPr>
                <w:b/>
                <w:bCs/>
              </w:rPr>
              <w:t xml:space="preserve">email </w:t>
            </w:r>
            <w:r w:rsidRPr="00807ACB">
              <w:t xml:space="preserve">instructions.  Contact Suzie for the correct assessment link. </w:t>
            </w:r>
            <w:r w:rsidR="005710D7" w:rsidRPr="00807ACB">
              <w:t xml:space="preserve">  </w:t>
            </w:r>
          </w:p>
          <w:p w14:paraId="71D12547" w14:textId="77777777" w:rsidR="005710D7" w:rsidRDefault="005710D7" w:rsidP="005710D7"/>
          <w:p w14:paraId="3172A6EA" w14:textId="77777777" w:rsidR="00566FE0" w:rsidRPr="00EA2A4E" w:rsidRDefault="00566FE0" w:rsidP="00566FE0">
            <w:pPr>
              <w:spacing w:line="240" w:lineRule="auto"/>
              <w:rPr>
                <w:rFonts w:ascii="Montserrat" w:hAnsi="Montserrat"/>
                <w:szCs w:val="24"/>
              </w:rPr>
            </w:pPr>
            <w:bookmarkStart w:id="0" w:name="_Hlk97020330"/>
            <w:r w:rsidRPr="00EA2A4E">
              <w:rPr>
                <w:rFonts w:ascii="Montserrat" w:hAnsi="Montserrat"/>
                <w:szCs w:val="24"/>
              </w:rPr>
              <w:t xml:space="preserve">Hi </w:t>
            </w:r>
            <w:r w:rsidRPr="00EA2A4E">
              <w:rPr>
                <w:rFonts w:ascii="Montserrat" w:hAnsi="Montserrat"/>
                <w:szCs w:val="24"/>
                <w:highlight w:val="yellow"/>
              </w:rPr>
              <w:t>CANDIDATE NAME,</w:t>
            </w:r>
          </w:p>
          <w:p w14:paraId="167A2452" w14:textId="77777777" w:rsidR="00566FE0" w:rsidRPr="00EA2A4E" w:rsidRDefault="00566FE0" w:rsidP="00566FE0">
            <w:pPr>
              <w:rPr>
                <w:rFonts w:ascii="Montserrat" w:hAnsi="Montserrat"/>
                <w:szCs w:val="24"/>
              </w:rPr>
            </w:pPr>
          </w:p>
          <w:p w14:paraId="66D011F0" w14:textId="3C0D2C03" w:rsidR="00566FE0" w:rsidRPr="00EA2A4E" w:rsidRDefault="00566FE0" w:rsidP="00566FE0">
            <w:pPr>
              <w:rPr>
                <w:rFonts w:ascii="Montserrat" w:hAnsi="Montserrat"/>
                <w:szCs w:val="24"/>
              </w:rPr>
            </w:pPr>
            <w:r w:rsidRPr="00EA2A4E">
              <w:rPr>
                <w:rFonts w:ascii="Montserrat" w:hAnsi="Montserrat"/>
                <w:szCs w:val="24"/>
              </w:rPr>
              <w:t xml:space="preserve">Thank you for interviewing with </w:t>
            </w:r>
            <w:r w:rsidRPr="00566FE0">
              <w:rPr>
                <w:rFonts w:ascii="Montserrat" w:hAnsi="Montserrat"/>
                <w:szCs w:val="24"/>
                <w:highlight w:val="yellow"/>
              </w:rPr>
              <w:t>COMPANY NAME.</w:t>
            </w:r>
            <w:r w:rsidRPr="00EA2A4E">
              <w:rPr>
                <w:rFonts w:ascii="Montserrat" w:hAnsi="Montserrat"/>
                <w:szCs w:val="24"/>
              </w:rPr>
              <w:t xml:space="preserve">  </w:t>
            </w:r>
            <w:r w:rsidR="0080152F" w:rsidRPr="0080152F">
              <w:rPr>
                <w:rFonts w:ascii="Montserrat" w:hAnsi="Montserrat"/>
                <w:szCs w:val="24"/>
              </w:rPr>
              <w:t>You are asked to complete online assessments as part of our Candidate Process</w:t>
            </w:r>
            <w:r w:rsidRPr="00EA2A4E">
              <w:rPr>
                <w:rFonts w:ascii="Montserrat" w:hAnsi="Montserrat"/>
                <w:szCs w:val="24"/>
              </w:rPr>
              <w:t xml:space="preserve">. Please read these instructions carefully.  </w:t>
            </w:r>
          </w:p>
          <w:p w14:paraId="574D0E36" w14:textId="77777777" w:rsidR="00566FE0" w:rsidRPr="00EA2A4E" w:rsidRDefault="00566FE0" w:rsidP="00566FE0">
            <w:pPr>
              <w:rPr>
                <w:rFonts w:ascii="Montserrat" w:hAnsi="Montserrat"/>
                <w:szCs w:val="24"/>
              </w:rPr>
            </w:pPr>
          </w:p>
          <w:p w14:paraId="42270848" w14:textId="77777777" w:rsidR="00566FE0" w:rsidRPr="00EA2A4E" w:rsidRDefault="00566FE0" w:rsidP="00566FE0">
            <w:pPr>
              <w:rPr>
                <w:rFonts w:ascii="Montserrat" w:hAnsi="Montserrat"/>
                <w:szCs w:val="24"/>
              </w:rPr>
            </w:pPr>
            <w:r w:rsidRPr="00EA2A4E">
              <w:rPr>
                <w:rFonts w:ascii="Montserrat" w:hAnsi="Montserrat"/>
                <w:szCs w:val="24"/>
              </w:rPr>
              <w:t xml:space="preserve">1. Complete these assessments when you are in your </w:t>
            </w:r>
            <w:r w:rsidRPr="00EA2A4E">
              <w:rPr>
                <w:rFonts w:ascii="Montserrat" w:hAnsi="Montserrat"/>
                <w:szCs w:val="24"/>
                <w:u w:val="single"/>
              </w:rPr>
              <w:t>normal</w:t>
            </w:r>
            <w:r w:rsidRPr="00EA2A4E">
              <w:rPr>
                <w:rFonts w:ascii="Montserrat" w:hAnsi="Montserrat"/>
                <w:szCs w:val="24"/>
              </w:rPr>
              <w:t xml:space="preserve"> state of mind.</w:t>
            </w:r>
          </w:p>
          <w:p w14:paraId="6E7583C0" w14:textId="77777777" w:rsidR="00566FE0" w:rsidRPr="00EA2A4E" w:rsidRDefault="00566FE0" w:rsidP="00566FE0">
            <w:pPr>
              <w:rPr>
                <w:rFonts w:ascii="Montserrat" w:hAnsi="Montserrat"/>
                <w:szCs w:val="24"/>
              </w:rPr>
            </w:pPr>
            <w:r w:rsidRPr="00EA2A4E">
              <w:rPr>
                <w:rFonts w:ascii="Montserrat" w:hAnsi="Montserrat"/>
                <w:szCs w:val="24"/>
              </w:rPr>
              <w:t>2. Approach the assessments with an open mind and do what each assessment asks of you.</w:t>
            </w:r>
          </w:p>
          <w:p w14:paraId="2D4C5589" w14:textId="47B63A2B" w:rsidR="00566FE0" w:rsidRDefault="00566FE0" w:rsidP="00566FE0">
            <w:pPr>
              <w:rPr>
                <w:rFonts w:ascii="Montserrat" w:hAnsi="Montserrat"/>
                <w:szCs w:val="24"/>
              </w:rPr>
            </w:pPr>
            <w:r w:rsidRPr="00EA2A4E">
              <w:rPr>
                <w:rFonts w:ascii="Montserrat" w:hAnsi="Montserrat"/>
                <w:szCs w:val="24"/>
              </w:rPr>
              <w:t xml:space="preserve">3. Complete these instructions in one </w:t>
            </w:r>
            <w:r>
              <w:rPr>
                <w:rFonts w:ascii="Montserrat" w:hAnsi="Montserrat"/>
                <w:szCs w:val="24"/>
              </w:rPr>
              <w:t>sitting</w:t>
            </w:r>
            <w:r w:rsidRPr="00EA2A4E">
              <w:rPr>
                <w:rFonts w:ascii="Montserrat" w:hAnsi="Montserrat"/>
                <w:szCs w:val="24"/>
              </w:rPr>
              <w:t xml:space="preserve"> with no interruptions. (Allow @ 30 minutes) </w:t>
            </w:r>
          </w:p>
          <w:p w14:paraId="403AB947" w14:textId="1B6EE04E" w:rsidR="00566FE0" w:rsidRPr="006B4581" w:rsidRDefault="00566FE0" w:rsidP="00566FE0">
            <w:pPr>
              <w:rPr>
                <w:rFonts w:ascii="Montserrat" w:hAnsi="Montserrat"/>
              </w:rPr>
            </w:pPr>
            <w:r>
              <w:rPr>
                <w:rFonts w:ascii="Montserrat" w:hAnsi="Montserrat"/>
                <w:szCs w:val="24"/>
              </w:rPr>
              <w:t xml:space="preserve">4. </w:t>
            </w:r>
            <w:r w:rsidR="0080152F">
              <w:rPr>
                <w:rFonts w:ascii="Montserrat" w:hAnsi="Montserrat"/>
              </w:rPr>
              <w:t>Use</w:t>
            </w:r>
            <w:r w:rsidRPr="006B4581">
              <w:rPr>
                <w:rFonts w:ascii="Montserrat" w:hAnsi="Montserrat"/>
              </w:rPr>
              <w:t xml:space="preserve"> your computer or a larger mobile device, not your phone.</w:t>
            </w:r>
            <w:r w:rsidRPr="00EA2A4E">
              <w:rPr>
                <w:rFonts w:ascii="Montserrat" w:hAnsi="Montserrat"/>
                <w:szCs w:val="24"/>
              </w:rPr>
              <w:br/>
            </w:r>
          </w:p>
          <w:p w14:paraId="039D5329" w14:textId="0AC2CE03" w:rsidR="00566FE0" w:rsidRDefault="00566FE0" w:rsidP="00566FE0">
            <w:pPr>
              <w:rPr>
                <w:rFonts w:ascii="Montserrat" w:hAnsi="Montserrat"/>
                <w:szCs w:val="24"/>
              </w:rPr>
            </w:pPr>
            <w:r w:rsidRPr="00EA2A4E">
              <w:rPr>
                <w:rFonts w:ascii="Montserrat" w:hAnsi="Montserrat"/>
                <w:szCs w:val="24"/>
              </w:rPr>
              <w:t xml:space="preserve">To access and complete your assessment - go </w:t>
            </w:r>
            <w:proofErr w:type="gramStart"/>
            <w:r w:rsidRPr="00EA2A4E">
              <w:rPr>
                <w:rFonts w:ascii="Montserrat" w:hAnsi="Montserrat"/>
                <w:szCs w:val="24"/>
              </w:rPr>
              <w:t xml:space="preserve">to  </w:t>
            </w:r>
            <w:r w:rsidRPr="00566FE0">
              <w:rPr>
                <w:rFonts w:ascii="Montserrat" w:hAnsi="Montserrat"/>
                <w:szCs w:val="24"/>
                <w:highlight w:val="yellow"/>
              </w:rPr>
              <w:t>ASSESSMENT</w:t>
            </w:r>
            <w:proofErr w:type="gramEnd"/>
            <w:r w:rsidRPr="00566FE0">
              <w:rPr>
                <w:rFonts w:ascii="Montserrat" w:hAnsi="Montserrat"/>
                <w:szCs w:val="24"/>
                <w:highlight w:val="yellow"/>
              </w:rPr>
              <w:t xml:space="preserve"> LINK</w:t>
            </w:r>
            <w:r w:rsidR="008630B9">
              <w:rPr>
                <w:rFonts w:ascii="Montserrat" w:hAnsi="Montserrat"/>
                <w:szCs w:val="24"/>
              </w:rPr>
              <w:t>.</w:t>
            </w:r>
          </w:p>
          <w:p w14:paraId="3E6AA6AB" w14:textId="77777777" w:rsidR="00566FE0" w:rsidRPr="00566FE0" w:rsidRDefault="00566FE0" w:rsidP="00566FE0">
            <w:pPr>
              <w:rPr>
                <w:rFonts w:ascii="Montserrat" w:hAnsi="Montserrat"/>
                <w:szCs w:val="24"/>
              </w:rPr>
            </w:pPr>
          </w:p>
          <w:p w14:paraId="7116F3F5" w14:textId="77777777" w:rsidR="00807ACB" w:rsidRDefault="00566FE0" w:rsidP="00566FE0">
            <w:pPr>
              <w:rPr>
                <w:rFonts w:ascii="Montserrat" w:hAnsi="Montserrat"/>
                <w:szCs w:val="24"/>
              </w:rPr>
            </w:pPr>
            <w:r w:rsidRPr="00EA2A4E">
              <w:rPr>
                <w:rFonts w:ascii="Montserrat" w:hAnsi="Montserrat"/>
                <w:szCs w:val="24"/>
              </w:rPr>
              <w:t xml:space="preserve">Please reach out to </w:t>
            </w:r>
            <w:r w:rsidRPr="00EA2A4E">
              <w:rPr>
                <w:rFonts w:ascii="Montserrat" w:hAnsi="Montserrat"/>
                <w:szCs w:val="24"/>
                <w:highlight w:val="yellow"/>
              </w:rPr>
              <w:t>COMPANY CONTACT INFO HERE</w:t>
            </w:r>
            <w:r w:rsidRPr="00EA2A4E">
              <w:rPr>
                <w:rFonts w:ascii="Montserrat" w:hAnsi="Montserrat"/>
                <w:szCs w:val="24"/>
              </w:rPr>
              <w:t xml:space="preserve"> if you have any questions.</w:t>
            </w:r>
            <w:bookmarkEnd w:id="0"/>
          </w:p>
          <w:p w14:paraId="66F0A69E" w14:textId="77777777" w:rsidR="00472DDC" w:rsidRDefault="00472DDC" w:rsidP="00566FE0">
            <w:pPr>
              <w:rPr>
                <w:rFonts w:ascii="Montserrat" w:hAnsi="Montserrat"/>
                <w:szCs w:val="24"/>
              </w:rPr>
            </w:pPr>
          </w:p>
          <w:p w14:paraId="3CAE6245" w14:textId="77777777" w:rsidR="00472DDC" w:rsidRDefault="00472DDC" w:rsidP="00566FE0">
            <w:pPr>
              <w:rPr>
                <w:rFonts w:ascii="Montserrat" w:hAnsi="Montserrat"/>
                <w:szCs w:val="24"/>
              </w:rPr>
            </w:pPr>
          </w:p>
          <w:p w14:paraId="569A9079" w14:textId="3934E127" w:rsidR="00472DDC" w:rsidRPr="00807ACB" w:rsidRDefault="00472DDC" w:rsidP="00566FE0">
            <w:pPr>
              <w:rPr>
                <w:rFonts w:ascii="Montserrat" w:hAnsi="Montserrat"/>
                <w:szCs w:val="24"/>
              </w:rPr>
            </w:pPr>
          </w:p>
        </w:tc>
      </w:tr>
      <w:tr w:rsidR="005710D7" w14:paraId="6C323437" w14:textId="77777777" w:rsidTr="005710D7">
        <w:tc>
          <w:tcPr>
            <w:tcW w:w="9350" w:type="dxa"/>
          </w:tcPr>
          <w:p w14:paraId="3A22A9F3" w14:textId="77777777" w:rsidR="005710D7" w:rsidRDefault="005710D7" w:rsidP="005710D7">
            <w:pPr>
              <w:rPr>
                <w:color w:val="C00000"/>
              </w:rPr>
            </w:pPr>
          </w:p>
          <w:p w14:paraId="5D14CCAE" w14:textId="6AAD7B12" w:rsidR="00566FE0" w:rsidRPr="00807ACB" w:rsidRDefault="005710D7" w:rsidP="00566FE0">
            <w:pPr>
              <w:rPr>
                <w:b/>
                <w:bCs/>
                <w:color w:val="EF3D51"/>
              </w:rPr>
            </w:pPr>
            <w:r w:rsidRPr="00807ACB">
              <w:rPr>
                <w:b/>
                <w:bCs/>
                <w:color w:val="EF3D51"/>
              </w:rPr>
              <w:t xml:space="preserve">STEP 2: </w:t>
            </w:r>
            <w:r w:rsidR="00566FE0" w:rsidRPr="00807ACB">
              <w:rPr>
                <w:b/>
                <w:bCs/>
                <w:color w:val="EF3D51"/>
              </w:rPr>
              <w:t xml:space="preserve"> </w:t>
            </w:r>
            <w:r w:rsidR="001B4684">
              <w:rPr>
                <w:b/>
                <w:bCs/>
                <w:color w:val="EF3D51"/>
              </w:rPr>
              <w:t xml:space="preserve">SELECT THE SUPERIOR PERFORMANCE ATTRIBUTES FOR THE JOB &amp; </w:t>
            </w:r>
            <w:r w:rsidR="001B4684" w:rsidRPr="00807ACB">
              <w:rPr>
                <w:b/>
                <w:bCs/>
                <w:color w:val="EF3D51"/>
              </w:rPr>
              <w:t>CREATE A POSITION BENCHMARK</w:t>
            </w:r>
          </w:p>
          <w:p w14:paraId="44BA8A1A" w14:textId="77777777" w:rsidR="00807ACB" w:rsidRDefault="00807ACB" w:rsidP="00807ACB"/>
          <w:p w14:paraId="01FD229B" w14:textId="079FDF50" w:rsidR="00566FE0" w:rsidRDefault="00566FE0" w:rsidP="00807ACB">
            <w:r>
              <w:t>Work with the PWA’s</w:t>
            </w:r>
            <w:r w:rsidR="001B4684">
              <w:t>*</w:t>
            </w:r>
            <w:r>
              <w:t xml:space="preserve"> Manager*</w:t>
            </w:r>
            <w:r w:rsidR="001B4684">
              <w:t>*</w:t>
            </w:r>
            <w:r>
              <w:t xml:space="preserve"> to create a Position Benchmark </w:t>
            </w:r>
            <w:r w:rsidRPr="001B4684">
              <w:t>using the Superior Performance Attributes Worksheet.</w:t>
            </w:r>
            <w:r w:rsidR="00200147">
              <w:t xml:space="preserve">  </w:t>
            </w:r>
            <w:hyperlink r:id="rId10" w:history="1">
              <w:r w:rsidR="00472DDC" w:rsidRPr="00472DDC">
                <w:rPr>
                  <w:rStyle w:val="Hyperlink"/>
                </w:rPr>
                <w:t>Checklist and Superior Performance Attributes Worksheet.</w:t>
              </w:r>
            </w:hyperlink>
            <w:r w:rsidR="00200147">
              <w:t xml:space="preserve"> </w:t>
            </w:r>
          </w:p>
          <w:p w14:paraId="5C54AA79" w14:textId="0296B8A5" w:rsidR="001B4684" w:rsidRDefault="001B4684" w:rsidP="001B4684">
            <w:pPr>
              <w:rPr>
                <w:i/>
                <w:iCs/>
              </w:rPr>
            </w:pPr>
          </w:p>
          <w:p w14:paraId="6B3645B7" w14:textId="0CC81BD4" w:rsidR="001B4684" w:rsidRPr="00472DDC" w:rsidRDefault="001B4684" w:rsidP="001B4684">
            <w:pPr>
              <w:rPr>
                <w:i/>
                <w:iCs/>
                <w:sz w:val="18"/>
                <w:szCs w:val="18"/>
              </w:rPr>
            </w:pPr>
            <w:r w:rsidRPr="00472DDC">
              <w:rPr>
                <w:i/>
                <w:iCs/>
                <w:sz w:val="18"/>
                <w:szCs w:val="18"/>
              </w:rPr>
              <w:t xml:space="preserve">*PWA stands for Person </w:t>
            </w:r>
            <w:r w:rsidR="00200147" w:rsidRPr="00472DDC">
              <w:rPr>
                <w:i/>
                <w:iCs/>
                <w:sz w:val="18"/>
                <w:szCs w:val="18"/>
              </w:rPr>
              <w:t>w</w:t>
            </w:r>
            <w:r w:rsidRPr="00472DDC">
              <w:rPr>
                <w:i/>
                <w:iCs/>
                <w:sz w:val="18"/>
                <w:szCs w:val="18"/>
              </w:rPr>
              <w:t>ith the Assessment.</w:t>
            </w:r>
          </w:p>
          <w:p w14:paraId="000BB791" w14:textId="17B0CE6C" w:rsidR="00446A25" w:rsidRPr="00472DDC" w:rsidRDefault="001B4684" w:rsidP="00200147">
            <w:pPr>
              <w:rPr>
                <w:i/>
                <w:iCs/>
                <w:sz w:val="18"/>
                <w:szCs w:val="18"/>
              </w:rPr>
            </w:pPr>
            <w:r w:rsidRPr="00472DDC">
              <w:rPr>
                <w:i/>
                <w:iCs/>
                <w:sz w:val="18"/>
                <w:szCs w:val="18"/>
              </w:rPr>
              <w:t>*</w:t>
            </w:r>
            <w:r w:rsidR="00807ACB" w:rsidRPr="00472DDC">
              <w:rPr>
                <w:i/>
                <w:iCs/>
                <w:sz w:val="18"/>
                <w:szCs w:val="18"/>
              </w:rPr>
              <w:t xml:space="preserve">*If the Manager is </w:t>
            </w:r>
            <w:r w:rsidR="0080152F">
              <w:rPr>
                <w:i/>
                <w:iCs/>
                <w:sz w:val="18"/>
                <w:szCs w:val="18"/>
              </w:rPr>
              <w:t xml:space="preserve">unavailable, use the worksheet and </w:t>
            </w:r>
            <w:r w:rsidR="00807ACB" w:rsidRPr="00472DDC">
              <w:rPr>
                <w:i/>
                <w:iCs/>
                <w:sz w:val="18"/>
                <w:szCs w:val="18"/>
              </w:rPr>
              <w:t xml:space="preserve">your knowledge to create a Position Benchmark for </w:t>
            </w:r>
            <w:r w:rsidRPr="00472DDC">
              <w:rPr>
                <w:i/>
                <w:iCs/>
                <w:sz w:val="18"/>
                <w:szCs w:val="18"/>
              </w:rPr>
              <w:t>hiring</w:t>
            </w:r>
            <w:r w:rsidR="00807ACB" w:rsidRPr="00472DDC">
              <w:rPr>
                <w:i/>
                <w:iCs/>
                <w:sz w:val="18"/>
                <w:szCs w:val="18"/>
              </w:rPr>
              <w:t xml:space="preserve"> purposes.</w:t>
            </w:r>
          </w:p>
          <w:p w14:paraId="194E4ED0" w14:textId="0098C6B5" w:rsidR="005E105A" w:rsidRPr="00200147" w:rsidRDefault="005E105A" w:rsidP="00200147">
            <w:pPr>
              <w:rPr>
                <w:i/>
                <w:iCs/>
              </w:rPr>
            </w:pPr>
          </w:p>
        </w:tc>
      </w:tr>
      <w:tr w:rsidR="005710D7" w14:paraId="654A7F5F" w14:textId="77777777" w:rsidTr="005710D7">
        <w:tc>
          <w:tcPr>
            <w:tcW w:w="9350" w:type="dxa"/>
          </w:tcPr>
          <w:p w14:paraId="7C62A8CA" w14:textId="77777777" w:rsidR="00C279C3" w:rsidRDefault="00C279C3" w:rsidP="005710D7">
            <w:pPr>
              <w:rPr>
                <w:color w:val="C00000"/>
              </w:rPr>
            </w:pPr>
          </w:p>
          <w:p w14:paraId="0CE7210E" w14:textId="3D1F640A" w:rsidR="005710D7" w:rsidRDefault="005710D7" w:rsidP="005710D7">
            <w:pPr>
              <w:rPr>
                <w:b/>
                <w:bCs/>
                <w:color w:val="EF3D51"/>
              </w:rPr>
            </w:pPr>
            <w:r w:rsidRPr="00576295">
              <w:rPr>
                <w:b/>
                <w:bCs/>
                <w:color w:val="EF3D51"/>
              </w:rPr>
              <w:t xml:space="preserve">STEP 3:  </w:t>
            </w:r>
            <w:r w:rsidR="009A703F">
              <w:rPr>
                <w:b/>
                <w:bCs/>
                <w:color w:val="EF3D51"/>
              </w:rPr>
              <w:t xml:space="preserve">COMPARE PWA’S ASSESSMENT TO THE POSITION BENCHMARK – ASSESS STRENGTHS AND POTENTIAL GAPS </w:t>
            </w:r>
          </w:p>
          <w:p w14:paraId="18C76C9C" w14:textId="359E5E89" w:rsidR="001B4684" w:rsidRDefault="001B4684" w:rsidP="005710D7">
            <w:pPr>
              <w:rPr>
                <w:b/>
                <w:bCs/>
                <w:color w:val="EF3D51"/>
              </w:rPr>
            </w:pPr>
          </w:p>
          <w:p w14:paraId="35C093BD" w14:textId="1898AC91" w:rsidR="009006E7" w:rsidRPr="00D2378A" w:rsidRDefault="001B4684" w:rsidP="005710D7">
            <w:pPr>
              <w:rPr>
                <w:rStyle w:val="Hyperlink"/>
                <w:b/>
                <w:bCs/>
              </w:rPr>
            </w:pPr>
            <w:r>
              <w:t>Once the top attributes for success in the role have been selected, compare the PWA’S assessment results to the Benchmark.  Assess matches, gaps, strengths, and blind spots compared to the position</w:t>
            </w:r>
            <w:r w:rsidR="009A703F">
              <w:t xml:space="preserve">.  </w:t>
            </w:r>
            <w:r w:rsidR="00D2378A">
              <w:fldChar w:fldCharType="begin"/>
            </w:r>
            <w:r w:rsidR="00472DDC">
              <w:instrText>HYPERLINK "https://wakeupeager.s3.amazonaws.com/UHY_Profile_Debrief_Notes_Worksheet_2023.pdf"</w:instrText>
            </w:r>
            <w:r w:rsidR="00D2378A">
              <w:fldChar w:fldCharType="separate"/>
            </w:r>
            <w:r w:rsidR="00D2378A" w:rsidRPr="00D2378A">
              <w:rPr>
                <w:rStyle w:val="Hyperlink"/>
              </w:rPr>
              <w:t>D</w:t>
            </w:r>
            <w:r w:rsidR="009A703F" w:rsidRPr="00D2378A">
              <w:rPr>
                <w:rStyle w:val="Hyperlink"/>
              </w:rPr>
              <w:t xml:space="preserve">ebrief </w:t>
            </w:r>
            <w:r w:rsidR="00D2378A" w:rsidRPr="00D2378A">
              <w:rPr>
                <w:rStyle w:val="Hyperlink"/>
              </w:rPr>
              <w:t>N</w:t>
            </w:r>
            <w:r w:rsidR="009A703F" w:rsidRPr="00D2378A">
              <w:rPr>
                <w:rStyle w:val="Hyperlink"/>
              </w:rPr>
              <w:t xml:space="preserve">otes </w:t>
            </w:r>
            <w:r w:rsidR="00D2378A" w:rsidRPr="00D2378A">
              <w:rPr>
                <w:rStyle w:val="Hyperlink"/>
              </w:rPr>
              <w:t>W</w:t>
            </w:r>
            <w:r w:rsidR="009A703F" w:rsidRPr="00D2378A">
              <w:rPr>
                <w:rStyle w:val="Hyperlink"/>
              </w:rPr>
              <w:t xml:space="preserve">orksheet. </w:t>
            </w:r>
          </w:p>
          <w:p w14:paraId="5D0A0ABB" w14:textId="7BEB1CD0" w:rsidR="00E86295" w:rsidRPr="00161CE2" w:rsidRDefault="00D2378A" w:rsidP="00576295">
            <w:r>
              <w:fldChar w:fldCharType="end"/>
            </w:r>
          </w:p>
        </w:tc>
      </w:tr>
      <w:tr w:rsidR="005710D7" w14:paraId="471062D5" w14:textId="77777777" w:rsidTr="00BA1BB7">
        <w:tc>
          <w:tcPr>
            <w:tcW w:w="9350" w:type="dxa"/>
          </w:tcPr>
          <w:p w14:paraId="1C8CCE5B" w14:textId="77777777" w:rsidR="005710D7" w:rsidRDefault="005710D7" w:rsidP="00FD48C8">
            <w:pPr>
              <w:rPr>
                <w:color w:val="C00000"/>
              </w:rPr>
            </w:pPr>
          </w:p>
          <w:p w14:paraId="4C1E6BBA" w14:textId="21779D42" w:rsidR="007E3BBC" w:rsidRDefault="000C4CFB" w:rsidP="007E3BBC">
            <w:pPr>
              <w:rPr>
                <w:b/>
                <w:bCs/>
                <w:color w:val="EF3D51"/>
              </w:rPr>
            </w:pPr>
            <w:r w:rsidRPr="00576295">
              <w:rPr>
                <w:b/>
                <w:bCs/>
                <w:color w:val="EF3D51"/>
              </w:rPr>
              <w:t xml:space="preserve">STEP 4:  </w:t>
            </w:r>
            <w:r w:rsidR="007E3BBC">
              <w:rPr>
                <w:b/>
                <w:bCs/>
                <w:color w:val="EF3D51"/>
              </w:rPr>
              <w:t>HIRING MANAGER DEBRIEF CONVERSATION PROCESS</w:t>
            </w:r>
            <w:r w:rsidR="005E2ADD">
              <w:rPr>
                <w:b/>
                <w:bCs/>
                <w:color w:val="EF3D51"/>
              </w:rPr>
              <w:t>, REFERENCE CHECKS</w:t>
            </w:r>
            <w:r w:rsidR="00EC373A">
              <w:rPr>
                <w:b/>
                <w:bCs/>
                <w:color w:val="EF3D51"/>
              </w:rPr>
              <w:t>,</w:t>
            </w:r>
            <w:r w:rsidR="005E2ADD">
              <w:rPr>
                <w:b/>
                <w:bCs/>
                <w:color w:val="EF3D51"/>
              </w:rPr>
              <w:t xml:space="preserve"> AND TOOLS FOR ADVANCED TRIMETRIX USERS</w:t>
            </w:r>
            <w:r w:rsidR="00E01E75">
              <w:rPr>
                <w:b/>
                <w:bCs/>
                <w:color w:val="EF3D51"/>
              </w:rPr>
              <w:t>**</w:t>
            </w:r>
          </w:p>
          <w:p w14:paraId="71E893AD" w14:textId="3EEFCCEE" w:rsidR="00E01E75" w:rsidRPr="005E2ADD" w:rsidRDefault="00E01E75" w:rsidP="007E3BBC">
            <w:r w:rsidRPr="00E01E75">
              <w:t xml:space="preserve">** Watch this </w:t>
            </w:r>
            <w:hyperlink r:id="rId11" w:history="1">
              <w:r w:rsidRPr="00E01E75">
                <w:rPr>
                  <w:rStyle w:val="Hyperlink"/>
                </w:rPr>
                <w:t>two-minute video</w:t>
              </w:r>
            </w:hyperlink>
            <w:r w:rsidRPr="00E01E75">
              <w:t xml:space="preserve"> overview </w:t>
            </w:r>
            <w:r w:rsidR="00EC373A">
              <w:t>of</w:t>
            </w:r>
            <w:r w:rsidRPr="00E01E75">
              <w:t xml:space="preserve"> the process.</w:t>
            </w:r>
          </w:p>
          <w:p w14:paraId="46179531" w14:textId="79F7CE2D" w:rsidR="007E3BBC" w:rsidRPr="00CE31E9" w:rsidRDefault="007E3BBC" w:rsidP="007E3BBC">
            <w:pPr>
              <w:rPr>
                <w:b/>
                <w:bCs/>
                <w:color w:val="3B3838" w:themeColor="background2" w:themeShade="40"/>
              </w:rPr>
            </w:pPr>
            <w:r w:rsidRPr="00CE31E9">
              <w:rPr>
                <w:b/>
                <w:bCs/>
                <w:color w:val="3B3838" w:themeColor="background2" w:themeShade="40"/>
                <w:u w:val="single"/>
              </w:rPr>
              <w:t xml:space="preserve">ASK </w:t>
            </w:r>
            <w:r w:rsidR="00EC373A">
              <w:rPr>
                <w:b/>
                <w:bCs/>
                <w:color w:val="3B3838" w:themeColor="background2" w:themeShade="40"/>
                <w:u w:val="single"/>
              </w:rPr>
              <w:t xml:space="preserve">THE </w:t>
            </w:r>
            <w:r w:rsidRPr="00CE31E9">
              <w:rPr>
                <w:b/>
                <w:bCs/>
                <w:color w:val="3B3838" w:themeColor="background2" w:themeShade="40"/>
                <w:u w:val="single"/>
              </w:rPr>
              <w:t>HIRING MANAGER</w:t>
            </w:r>
            <w:r w:rsidRPr="00CE31E9">
              <w:rPr>
                <w:b/>
                <w:bCs/>
                <w:color w:val="3B3838" w:themeColor="background2" w:themeShade="40"/>
              </w:rPr>
              <w:t xml:space="preserve">: </w:t>
            </w:r>
          </w:p>
          <w:p w14:paraId="7977C20E" w14:textId="77777777" w:rsidR="007E3BBC" w:rsidRDefault="007E3BBC" w:rsidP="007E3BBC">
            <w:pPr>
              <w:pStyle w:val="ListParagraph"/>
              <w:numPr>
                <w:ilvl w:val="0"/>
                <w:numId w:val="10"/>
              </w:numPr>
              <w:rPr>
                <w:color w:val="3B3838" w:themeColor="background2" w:themeShade="40"/>
              </w:rPr>
            </w:pPr>
            <w:r w:rsidRPr="007E3BBC">
              <w:rPr>
                <w:color w:val="3B3838" w:themeColor="background2" w:themeShade="40"/>
              </w:rPr>
              <w:t xml:space="preserve">What do you like about this candidate?   </w:t>
            </w:r>
          </w:p>
          <w:p w14:paraId="5EDFC15D" w14:textId="2160D75A" w:rsidR="007E3BBC" w:rsidRPr="007E3BBC" w:rsidRDefault="007E3BBC" w:rsidP="007E3BBC">
            <w:pPr>
              <w:pStyle w:val="ListParagraph"/>
              <w:numPr>
                <w:ilvl w:val="0"/>
                <w:numId w:val="10"/>
              </w:numPr>
              <w:rPr>
                <w:color w:val="3B3838" w:themeColor="background2" w:themeShade="40"/>
              </w:rPr>
            </w:pPr>
            <w:r w:rsidRPr="007E3BBC">
              <w:rPr>
                <w:color w:val="3B3838" w:themeColor="background2" w:themeShade="40"/>
              </w:rPr>
              <w:t>What concerns do you have?</w:t>
            </w:r>
          </w:p>
          <w:p w14:paraId="4909FCCD" w14:textId="77777777" w:rsidR="007E3BBC" w:rsidRPr="00CE31E9" w:rsidRDefault="007E3BBC" w:rsidP="007E3BBC">
            <w:pPr>
              <w:rPr>
                <w:b/>
                <w:bCs/>
                <w:color w:val="3B3838" w:themeColor="background2" w:themeShade="40"/>
              </w:rPr>
            </w:pPr>
            <w:r w:rsidRPr="00CE31E9">
              <w:rPr>
                <w:b/>
                <w:bCs/>
                <w:color w:val="3B3838" w:themeColor="background2" w:themeShade="40"/>
                <w:u w:val="single"/>
              </w:rPr>
              <w:t>REVIEW</w:t>
            </w:r>
            <w:r w:rsidRPr="00CE31E9">
              <w:rPr>
                <w:b/>
                <w:bCs/>
                <w:color w:val="3B3838" w:themeColor="background2" w:themeShade="40"/>
              </w:rPr>
              <w:t>:</w:t>
            </w:r>
          </w:p>
          <w:p w14:paraId="1CB9C1B3" w14:textId="77777777" w:rsidR="007E3BBC" w:rsidRDefault="007E3BBC" w:rsidP="007E3BBC">
            <w:pPr>
              <w:pStyle w:val="ListParagraph"/>
              <w:numPr>
                <w:ilvl w:val="0"/>
                <w:numId w:val="11"/>
              </w:numPr>
              <w:rPr>
                <w:color w:val="3B3838" w:themeColor="background2" w:themeShade="40"/>
              </w:rPr>
            </w:pPr>
            <w:r w:rsidRPr="007E3BBC">
              <w:rPr>
                <w:color w:val="3B3838" w:themeColor="background2" w:themeShade="40"/>
              </w:rPr>
              <w:t>The Position Benchmark – The Top Job Priorities and Superior Performance Attributes selected for the role.</w:t>
            </w:r>
          </w:p>
          <w:p w14:paraId="0B2CFC8D" w14:textId="0E0CDAB8" w:rsidR="007E3BBC" w:rsidRPr="00E01E75" w:rsidRDefault="007E3BBC" w:rsidP="007E3BBC">
            <w:pPr>
              <w:pStyle w:val="ListParagraph"/>
              <w:numPr>
                <w:ilvl w:val="0"/>
                <w:numId w:val="11"/>
              </w:numPr>
              <w:rPr>
                <w:color w:val="3B3838" w:themeColor="background2" w:themeShade="40"/>
              </w:rPr>
            </w:pPr>
            <w:r>
              <w:rPr>
                <w:color w:val="3B3838" w:themeColor="background2" w:themeShade="40"/>
              </w:rPr>
              <w:t>Discuss c</w:t>
            </w:r>
            <w:r w:rsidRPr="007E3BBC">
              <w:rPr>
                <w:color w:val="3B3838" w:themeColor="background2" w:themeShade="40"/>
              </w:rPr>
              <w:t>andidate matches</w:t>
            </w:r>
            <w:r w:rsidR="00EC373A">
              <w:rPr>
                <w:color w:val="3B3838" w:themeColor="background2" w:themeShade="40"/>
              </w:rPr>
              <w:t>, potential gaps,</w:t>
            </w:r>
            <w:r>
              <w:rPr>
                <w:color w:val="3B3838" w:themeColor="background2" w:themeShade="40"/>
              </w:rPr>
              <w:t xml:space="preserve"> and p</w:t>
            </w:r>
            <w:r w:rsidRPr="007E3BBC">
              <w:rPr>
                <w:color w:val="3B3838" w:themeColor="background2" w:themeShade="40"/>
              </w:rPr>
              <w:t xml:space="preserve">otential level of risk based </w:t>
            </w:r>
            <w:r w:rsidR="00EC373A">
              <w:rPr>
                <w:color w:val="3B3838" w:themeColor="background2" w:themeShade="40"/>
              </w:rPr>
              <w:t>on</w:t>
            </w:r>
            <w:r w:rsidRPr="007E3BBC">
              <w:rPr>
                <w:color w:val="3B3838" w:themeColor="background2" w:themeShade="40"/>
              </w:rPr>
              <w:t xml:space="preserve"> fit</w:t>
            </w:r>
            <w:r>
              <w:rPr>
                <w:color w:val="3B3838" w:themeColor="background2" w:themeShade="40"/>
              </w:rPr>
              <w:t>.</w:t>
            </w:r>
          </w:p>
          <w:p w14:paraId="2FF191BA" w14:textId="77777777" w:rsidR="00E01E75" w:rsidRDefault="007E3BBC" w:rsidP="00E01E75">
            <w:pPr>
              <w:rPr>
                <w:b/>
                <w:bCs/>
                <w:color w:val="3B3838" w:themeColor="background2" w:themeShade="40"/>
              </w:rPr>
            </w:pPr>
            <w:r w:rsidRPr="00CE31E9">
              <w:rPr>
                <w:b/>
                <w:bCs/>
                <w:color w:val="3B3838" w:themeColor="background2" w:themeShade="40"/>
                <w:u w:val="single"/>
              </w:rPr>
              <w:t>PROVIDE</w:t>
            </w:r>
            <w:r w:rsidRPr="00CE31E9">
              <w:rPr>
                <w:b/>
                <w:bCs/>
                <w:color w:val="3B3838" w:themeColor="background2" w:themeShade="40"/>
              </w:rPr>
              <w:t xml:space="preserve">: </w:t>
            </w:r>
          </w:p>
          <w:p w14:paraId="44B179C1" w14:textId="61F625E2" w:rsidR="007E3BBC" w:rsidRPr="00E01E75" w:rsidRDefault="00000000" w:rsidP="00E01E75">
            <w:pPr>
              <w:pStyle w:val="ListParagraph"/>
              <w:numPr>
                <w:ilvl w:val="0"/>
                <w:numId w:val="13"/>
              </w:numPr>
              <w:rPr>
                <w:b/>
                <w:bCs/>
                <w:color w:val="3B3838" w:themeColor="background2" w:themeShade="40"/>
              </w:rPr>
            </w:pPr>
            <w:hyperlink r:id="rId12" w:history="1">
              <w:r w:rsidR="00472DDC">
                <w:rPr>
                  <w:rStyle w:val="Hyperlink"/>
                  <w:color w:val="0070C0"/>
                </w:rPr>
                <w:t>Assessment</w:t>
              </w:r>
              <w:r w:rsidR="00E01E75" w:rsidRPr="00E01E75">
                <w:rPr>
                  <w:rStyle w:val="Hyperlink"/>
                  <w:color w:val="0070C0"/>
                </w:rPr>
                <w:t xml:space="preserve"> i</w:t>
              </w:r>
              <w:r w:rsidR="007E3BBC" w:rsidRPr="00E01E75">
                <w:rPr>
                  <w:rStyle w:val="Hyperlink"/>
                  <w:color w:val="0070C0"/>
                </w:rPr>
                <w:t>nterview questions</w:t>
              </w:r>
            </w:hyperlink>
            <w:r w:rsidR="007E3BBC" w:rsidRPr="00E01E75">
              <w:rPr>
                <w:color w:val="3B3838" w:themeColor="background2" w:themeShade="40"/>
              </w:rPr>
              <w:t xml:space="preserve"> for gap areas if a 2nd interview will be held.</w:t>
            </w:r>
            <w:r w:rsidR="00472DDC">
              <w:rPr>
                <w:color w:val="3B3838" w:themeColor="background2" w:themeShade="40"/>
              </w:rPr>
              <w:t xml:space="preserve">  (Check out </w:t>
            </w:r>
            <w:hyperlink r:id="rId13" w:history="1">
              <w:r w:rsidR="00472DDC" w:rsidRPr="00472DDC">
                <w:rPr>
                  <w:rStyle w:val="Hyperlink"/>
                </w:rPr>
                <w:t>interview questions specific to the Dimensional Balance Page Graph</w:t>
              </w:r>
            </w:hyperlink>
            <w:r w:rsidR="00472DDC">
              <w:rPr>
                <w:color w:val="3B3838" w:themeColor="background2" w:themeShade="40"/>
              </w:rPr>
              <w:t xml:space="preserve"> clarity and bias scores.)</w:t>
            </w:r>
          </w:p>
          <w:p w14:paraId="6667B7F3" w14:textId="77777777" w:rsidR="00222E10" w:rsidRDefault="00222E10" w:rsidP="00FD48C8">
            <w:pPr>
              <w:rPr>
                <w:color w:val="C00000"/>
              </w:rPr>
            </w:pPr>
          </w:p>
          <w:p w14:paraId="19884424" w14:textId="5B58EEE2" w:rsidR="005E2ADD" w:rsidRDefault="005E2ADD" w:rsidP="00CE31E9">
            <w:r>
              <w:t xml:space="preserve">HOW TO CONDUCT REVEALING REFERENCE CHECKS - Overcome useless reference checks.  Get the information you need. </w:t>
            </w:r>
            <w:hyperlink r:id="rId14" w:history="1">
              <w:r w:rsidRPr="005E2ADD">
                <w:rPr>
                  <w:rStyle w:val="Hyperlink"/>
                </w:rPr>
                <w:t>Use this process.</w:t>
              </w:r>
            </w:hyperlink>
          </w:p>
          <w:p w14:paraId="0586F1F5" w14:textId="77777777" w:rsidR="005E2ADD" w:rsidRDefault="005E2ADD" w:rsidP="00CE31E9"/>
          <w:p w14:paraId="76055EBD" w14:textId="68F373B5" w:rsidR="00576295" w:rsidRPr="00222E10" w:rsidRDefault="009913A5" w:rsidP="0080152F">
            <w:r>
              <w:t xml:space="preserve">QUICK, DETAILED SUPPORT </w:t>
            </w:r>
            <w:r w:rsidR="007E3BBC">
              <w:t xml:space="preserve">GRAPH READING </w:t>
            </w:r>
            <w:r>
              <w:t>REFERENCE CARDS</w:t>
            </w:r>
            <w:r w:rsidR="007E3BBC">
              <w:t xml:space="preserve"> FOR ADVANCED TRIMETRIX USERS</w:t>
            </w:r>
            <w:r>
              <w:t>:</w:t>
            </w:r>
            <w:r w:rsidR="007E3BBC">
              <w:t xml:space="preserve"> </w:t>
            </w:r>
            <w:r w:rsidR="007E3BBC" w:rsidRPr="007E3BBC">
              <w:rPr>
                <w:rFonts w:asciiTheme="minorHAnsi" w:hAnsiTheme="minorHAnsi" w:cs="Open Sans"/>
                <w:color w:val="292521"/>
                <w:shd w:val="clear" w:color="auto" w:fill="FFFFFF"/>
              </w:rPr>
              <w:t> </w:t>
            </w:r>
            <w:r w:rsidR="00CE31E9">
              <w:rPr>
                <w:rFonts w:cs="Open Sans"/>
                <w:color w:val="292521"/>
                <w:shd w:val="clear" w:color="auto" w:fill="FFFFFF"/>
              </w:rPr>
              <w:t xml:space="preserve"> </w:t>
            </w:r>
            <w:hyperlink r:id="rId15" w:history="1">
              <w:r w:rsidR="00CE31E9" w:rsidRPr="00CE31E9">
                <w:rPr>
                  <w:rStyle w:val="Hyperlink"/>
                  <w:rFonts w:cs="Open Sans"/>
                  <w:shd w:val="clear" w:color="auto" w:fill="FFFFFF"/>
                </w:rPr>
                <w:t>Interpreting</w:t>
              </w:r>
              <w:r w:rsidR="007E3BBC" w:rsidRPr="00CE31E9">
                <w:rPr>
                  <w:rStyle w:val="Hyperlink"/>
                </w:rPr>
                <w:t xml:space="preserve"> the </w:t>
              </w:r>
              <w:r w:rsidR="00CE31E9" w:rsidRPr="00CE31E9">
                <w:rPr>
                  <w:rStyle w:val="Hyperlink"/>
                  <w:rFonts w:asciiTheme="minorHAnsi" w:hAnsiTheme="minorHAnsi" w:cs="Open Sans"/>
                  <w:shd w:val="clear" w:color="auto" w:fill="FFFFFF"/>
                </w:rPr>
                <w:t>Dimensional Balance Page Graph</w:t>
              </w:r>
            </w:hyperlink>
            <w:r w:rsidR="00CE31E9">
              <w:rPr>
                <w:rFonts w:asciiTheme="minorHAnsi" w:hAnsiTheme="minorHAnsi" w:cs="Open Sans"/>
                <w:color w:val="292521"/>
                <w:shd w:val="clear" w:color="auto" w:fill="FFFFFF"/>
              </w:rPr>
              <w:t xml:space="preserve">      </w:t>
            </w:r>
            <w:hyperlink r:id="rId16" w:history="1">
              <w:r w:rsidR="007E3BBC" w:rsidRPr="00CE31E9">
                <w:rPr>
                  <w:rStyle w:val="Hyperlink"/>
                  <w:rFonts w:asciiTheme="minorHAnsi" w:hAnsiTheme="minorHAnsi" w:cs="Open Sans"/>
                  <w:shd w:val="clear" w:color="auto" w:fill="FFFFFF"/>
                </w:rPr>
                <w:t xml:space="preserve">Understanding </w:t>
              </w:r>
              <w:r w:rsidR="00CE31E9" w:rsidRPr="00CE31E9">
                <w:rPr>
                  <w:rStyle w:val="Hyperlink"/>
                  <w:rFonts w:asciiTheme="minorHAnsi" w:hAnsiTheme="minorHAnsi" w:cs="Open Sans"/>
                  <w:shd w:val="clear" w:color="auto" w:fill="FFFFFF"/>
                </w:rPr>
                <w:t xml:space="preserve">Motivators/Interests </w:t>
              </w:r>
              <w:r w:rsidR="00CE31E9" w:rsidRPr="00CE31E9">
                <w:rPr>
                  <w:rStyle w:val="Hyperlink"/>
                  <w:rFonts w:asciiTheme="minorHAnsi" w:hAnsiTheme="minorHAnsi" w:cs="Open Sans"/>
                  <w:u w:val="none"/>
                  <w:shd w:val="clear" w:color="auto" w:fill="FFFFFF"/>
                </w:rPr>
                <w:t xml:space="preserve">   </w:t>
              </w:r>
            </w:hyperlink>
            <w:r w:rsidR="00CE31E9">
              <w:rPr>
                <w:rFonts w:asciiTheme="minorHAnsi" w:hAnsiTheme="minorHAnsi" w:cs="Open Sans"/>
                <w:color w:val="292521"/>
                <w:shd w:val="clear" w:color="auto" w:fill="FFFFFF"/>
              </w:rPr>
              <w:t xml:space="preserve"> </w:t>
            </w:r>
            <w:hyperlink r:id="rId17" w:history="1">
              <w:r w:rsidR="00CE31E9" w:rsidRPr="00CE31E9">
                <w:rPr>
                  <w:rStyle w:val="Hyperlink"/>
                  <w:rFonts w:asciiTheme="minorHAnsi" w:hAnsiTheme="minorHAnsi" w:cs="Open Sans"/>
                  <w:shd w:val="clear" w:color="auto" w:fill="FFFFFF"/>
                </w:rPr>
                <w:t>Reading DISC Graphs</w:t>
              </w:r>
            </w:hyperlink>
            <w:r w:rsidR="00CE31E9">
              <w:rPr>
                <w:rFonts w:asciiTheme="minorHAnsi" w:hAnsiTheme="minorHAnsi" w:cs="Open Sans"/>
                <w:color w:val="292521"/>
                <w:shd w:val="clear" w:color="auto" w:fill="FFFFFF"/>
              </w:rPr>
              <w:t xml:space="preserve"> </w:t>
            </w:r>
          </w:p>
        </w:tc>
      </w:tr>
    </w:tbl>
    <w:p w14:paraId="50825C6E" w14:textId="77777777" w:rsidR="00177AF6" w:rsidRPr="00715A5F" w:rsidRDefault="00177AF6" w:rsidP="0080152F">
      <w:pPr>
        <w:rPr>
          <w:b/>
          <w:bCs/>
          <w:color w:val="873682"/>
          <w:sz w:val="24"/>
          <w:szCs w:val="24"/>
        </w:rPr>
      </w:pPr>
    </w:p>
    <w:sectPr w:rsidR="00177AF6" w:rsidRPr="00715A5F" w:rsidSect="00756C58">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BBE65" w14:textId="77777777" w:rsidR="005C42E8" w:rsidRDefault="005C42E8" w:rsidP="00923E87">
      <w:r>
        <w:separator/>
      </w:r>
    </w:p>
  </w:endnote>
  <w:endnote w:type="continuationSeparator" w:id="0">
    <w:p w14:paraId="2B64D75A" w14:textId="77777777" w:rsidR="005C42E8" w:rsidRDefault="005C42E8" w:rsidP="00923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UI">
    <w:altName w:val="Segoe UI"/>
    <w:panose1 w:val="00000000000000000000"/>
    <w:charset w:val="00"/>
    <w:family w:val="roman"/>
    <w:notTrueType/>
    <w:pitch w:val="default"/>
  </w:font>
  <w:font w:name="Montserrat-Medium">
    <w:altName w:val="Montserrat"/>
    <w:panose1 w:val="00000000000000000000"/>
    <w:charset w:val="00"/>
    <w:family w:val="roman"/>
    <w:notTrueType/>
    <w:pitch w:val="default"/>
  </w:font>
  <w:font w:name="Wingdings-Regular">
    <w:altName w:val="Wingdings"/>
    <w:panose1 w:val="00000000000000000000"/>
    <w:charset w:val="00"/>
    <w:family w:val="roman"/>
    <w:notTrueType/>
    <w:pitch w:val="default"/>
  </w:font>
  <w:font w:name="Montserrat">
    <w:altName w:val="Montserrat"/>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1432" w14:textId="3F9597F5" w:rsidR="00446A25" w:rsidRDefault="00E36B8A" w:rsidP="007E3BBC">
    <w:pPr>
      <w:pStyle w:val="Footer"/>
      <w:jc w:val="center"/>
    </w:pPr>
    <w:r w:rsidRPr="00E36B8A">
      <w:t xml:space="preserve">Wake Up Eager </w:t>
    </w:r>
    <w:r w:rsidR="007E3BBC">
      <w:t>Hiring</w:t>
    </w:r>
    <w:r w:rsidRPr="00E36B8A">
      <w:t xml:space="preserve"> </w:t>
    </w:r>
    <w:r w:rsidR="00472DDC">
      <w:t>with Assessments</w:t>
    </w:r>
    <w:r>
      <w:t xml:space="preserve">      </w:t>
    </w:r>
    <w:r w:rsidR="00472DDC">
      <w:t>1</w:t>
    </w:r>
    <w:r>
      <w:t>/202</w:t>
    </w:r>
    <w:r w:rsidR="00472DDC">
      <w:t>3</w:t>
    </w:r>
  </w:p>
  <w:p w14:paraId="0960917A" w14:textId="1335C24D" w:rsidR="00955C99" w:rsidRDefault="00446A25" w:rsidP="00923E87">
    <w:pPr>
      <w:pStyle w:val="Footer"/>
    </w:pPr>
    <w:r>
      <w:t xml:space="preserve">                      </w:t>
    </w:r>
    <w:r w:rsidR="007E3BBC">
      <w:t xml:space="preserve">PPD                      </w:t>
    </w:r>
    <w:r>
      <w:t xml:space="preserve"> </w:t>
    </w:r>
    <w:hyperlink r:id="rId1" w:history="1">
      <w:r w:rsidRPr="003C6AB5">
        <w:rPr>
          <w:rStyle w:val="Hyperlink"/>
        </w:rPr>
        <w:t>suzie@pricelessprofessional.com</w:t>
      </w:r>
    </w:hyperlink>
    <w:r>
      <w:t xml:space="preserve">            </w:t>
    </w:r>
    <w:r w:rsidR="007E3BBC">
      <w:t xml:space="preserve">    </w:t>
    </w:r>
    <w:r>
      <w:t xml:space="preserve"> 770-842-2669</w:t>
    </w:r>
    <w:r w:rsidR="00E36B8A">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BFAE4" w14:textId="77777777" w:rsidR="005C42E8" w:rsidRDefault="005C42E8" w:rsidP="00923E87">
      <w:r>
        <w:separator/>
      </w:r>
    </w:p>
  </w:footnote>
  <w:footnote w:type="continuationSeparator" w:id="0">
    <w:p w14:paraId="33C6F295" w14:textId="77777777" w:rsidR="005C42E8" w:rsidRDefault="005C42E8" w:rsidP="00923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F27E" w14:textId="659E84FA" w:rsidR="0036652C" w:rsidRDefault="00000000" w:rsidP="00923E87">
    <w:pPr>
      <w:pStyle w:val="Header"/>
    </w:pPr>
    <w:sdt>
      <w:sdtPr>
        <w:id w:val="448825682"/>
        <w:docPartObj>
          <w:docPartGallery w:val="Page Numbers (Margins)"/>
          <w:docPartUnique/>
        </w:docPartObj>
      </w:sdtPr>
      <w:sdtContent>
        <w:r w:rsidR="004C1FB9">
          <w:rPr>
            <w:noProof/>
          </w:rPr>
          <mc:AlternateContent>
            <mc:Choice Requires="wps">
              <w:drawing>
                <wp:anchor distT="0" distB="0" distL="114300" distR="114300" simplePos="0" relativeHeight="251659264" behindDoc="0" locked="0" layoutInCell="0" allowOverlap="1" wp14:anchorId="595DE9B2" wp14:editId="7F29593E">
                  <wp:simplePos x="0" y="0"/>
                  <wp:positionH relativeFrom="rightMargin">
                    <wp:align>right</wp:align>
                  </wp:positionH>
                  <mc:AlternateContent>
                    <mc:Choice Requires="wp14">
                      <wp:positionV relativeFrom="margin">
                        <wp14:pctPosVOffset>10000</wp14:pctPosVOffset>
                      </wp:positionV>
                    </mc:Choice>
                    <mc:Fallback>
                      <wp:positionV relativeFrom="page">
                        <wp:posOffset>1737360</wp:posOffset>
                      </wp:positionV>
                    </mc:Fallback>
                  </mc:AlternateContent>
                  <wp:extent cx="819150" cy="433705"/>
                  <wp:effectExtent l="0" t="0" r="1905" b="444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DB34CC" w14:textId="77777777" w:rsidR="004C1FB9" w:rsidRDefault="004C1FB9">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595DE9B2" id="Rectangle 1" o:spid="_x0000_s1026"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02DB34CC" w14:textId="77777777" w:rsidR="004C1FB9" w:rsidRDefault="004C1FB9">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9F76DC">
      <w:rPr>
        <w:noProof/>
      </w:rPr>
      <w:drawing>
        <wp:inline distT="0" distB="0" distL="0" distR="0" wp14:anchorId="46A4AC7D" wp14:editId="3D934664">
          <wp:extent cx="5943600" cy="474345"/>
          <wp:effectExtent l="0" t="0" r="0" b="0"/>
          <wp:docPr id="6" name="Graphic 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5943600" cy="474345"/>
                  </a:xfrm>
                  <a:prstGeom prst="rect">
                    <a:avLst/>
                  </a:prstGeom>
                </pic:spPr>
              </pic:pic>
            </a:graphicData>
          </a:graphic>
        </wp:inline>
      </w:drawing>
    </w:r>
  </w:p>
  <w:p w14:paraId="08174B9F" w14:textId="77777777" w:rsidR="0036652C" w:rsidRDefault="0036652C" w:rsidP="00923E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27499"/>
    <w:multiLevelType w:val="hybridMultilevel"/>
    <w:tmpl w:val="AE4A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65239"/>
    <w:multiLevelType w:val="hybridMultilevel"/>
    <w:tmpl w:val="17AA21CE"/>
    <w:lvl w:ilvl="0" w:tplc="4664F92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D528E"/>
    <w:multiLevelType w:val="hybridMultilevel"/>
    <w:tmpl w:val="CB52A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179D3"/>
    <w:multiLevelType w:val="hybridMultilevel"/>
    <w:tmpl w:val="B46C29C2"/>
    <w:lvl w:ilvl="0" w:tplc="4664F92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433F5"/>
    <w:multiLevelType w:val="hybridMultilevel"/>
    <w:tmpl w:val="015A114C"/>
    <w:lvl w:ilvl="0" w:tplc="4664F92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6C5C6B"/>
    <w:multiLevelType w:val="hybridMultilevel"/>
    <w:tmpl w:val="5972CEC0"/>
    <w:lvl w:ilvl="0" w:tplc="274ACB44">
      <w:start w:val="1"/>
      <w:numFmt w:val="bullet"/>
      <w:lvlText w:val=""/>
      <w:lvlJc w:val="left"/>
      <w:pPr>
        <w:ind w:left="720" w:hanging="360"/>
      </w:pPr>
      <w:rPr>
        <w:rFonts w:ascii="Symbol" w:hAnsi="Symbol" w:hint="default"/>
        <w:color w:val="EF3D5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C231F6D"/>
    <w:multiLevelType w:val="hybridMultilevel"/>
    <w:tmpl w:val="88BAC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9446B"/>
    <w:multiLevelType w:val="hybridMultilevel"/>
    <w:tmpl w:val="E4DA0E34"/>
    <w:lvl w:ilvl="0" w:tplc="274ACB44">
      <w:start w:val="1"/>
      <w:numFmt w:val="bullet"/>
      <w:lvlText w:val=""/>
      <w:lvlJc w:val="left"/>
      <w:pPr>
        <w:ind w:left="720" w:hanging="360"/>
      </w:pPr>
      <w:rPr>
        <w:rFonts w:ascii="Symbol" w:hAnsi="Symbol" w:hint="default"/>
        <w:color w:val="EF3D5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A302ABA"/>
    <w:multiLevelType w:val="hybridMultilevel"/>
    <w:tmpl w:val="FC8ACAFE"/>
    <w:lvl w:ilvl="0" w:tplc="4664F920">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DE14FC4"/>
    <w:multiLevelType w:val="hybridMultilevel"/>
    <w:tmpl w:val="C3F29F70"/>
    <w:lvl w:ilvl="0" w:tplc="4664F92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6F2F1E"/>
    <w:multiLevelType w:val="hybridMultilevel"/>
    <w:tmpl w:val="78BE8C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E2C655D"/>
    <w:multiLevelType w:val="hybridMultilevel"/>
    <w:tmpl w:val="F4BED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A6558"/>
    <w:multiLevelType w:val="hybridMultilevel"/>
    <w:tmpl w:val="67CA2962"/>
    <w:lvl w:ilvl="0" w:tplc="4664F92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419704">
    <w:abstractNumId w:val="4"/>
  </w:num>
  <w:num w:numId="2" w16cid:durableId="582841656">
    <w:abstractNumId w:val="11"/>
  </w:num>
  <w:num w:numId="3" w16cid:durableId="1632665026">
    <w:abstractNumId w:val="12"/>
  </w:num>
  <w:num w:numId="4" w16cid:durableId="554466652">
    <w:abstractNumId w:val="1"/>
  </w:num>
  <w:num w:numId="5" w16cid:durableId="743990312">
    <w:abstractNumId w:val="3"/>
  </w:num>
  <w:num w:numId="6" w16cid:durableId="1117942350">
    <w:abstractNumId w:val="8"/>
  </w:num>
  <w:num w:numId="7" w16cid:durableId="1554081626">
    <w:abstractNumId w:val="9"/>
  </w:num>
  <w:num w:numId="8" w16cid:durableId="1305743538">
    <w:abstractNumId w:val="5"/>
  </w:num>
  <w:num w:numId="9" w16cid:durableId="1520897386">
    <w:abstractNumId w:val="7"/>
  </w:num>
  <w:num w:numId="10" w16cid:durableId="1115488984">
    <w:abstractNumId w:val="2"/>
  </w:num>
  <w:num w:numId="11" w16cid:durableId="910847942">
    <w:abstractNumId w:val="0"/>
  </w:num>
  <w:num w:numId="12" w16cid:durableId="1393429165">
    <w:abstractNumId w:val="6"/>
  </w:num>
  <w:num w:numId="13" w16cid:durableId="6099017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wNDYwNTUyMDEzMzRW0lEKTi0uzszPAykwqgUAL+k62iwAAAA="/>
  </w:docVars>
  <w:rsids>
    <w:rsidRoot w:val="00DF36DC"/>
    <w:rsid w:val="00005B11"/>
    <w:rsid w:val="000C4CFB"/>
    <w:rsid w:val="00120B3C"/>
    <w:rsid w:val="00146784"/>
    <w:rsid w:val="00161CE2"/>
    <w:rsid w:val="00177AF6"/>
    <w:rsid w:val="001B4684"/>
    <w:rsid w:val="00200147"/>
    <w:rsid w:val="00222E10"/>
    <w:rsid w:val="0022422D"/>
    <w:rsid w:val="002E2E0A"/>
    <w:rsid w:val="00325F0B"/>
    <w:rsid w:val="00354157"/>
    <w:rsid w:val="0036652C"/>
    <w:rsid w:val="00403CE0"/>
    <w:rsid w:val="00446A25"/>
    <w:rsid w:val="00456D93"/>
    <w:rsid w:val="00472DDC"/>
    <w:rsid w:val="004C1FB9"/>
    <w:rsid w:val="004F5ED2"/>
    <w:rsid w:val="00530E66"/>
    <w:rsid w:val="00566FE0"/>
    <w:rsid w:val="005710D7"/>
    <w:rsid w:val="00576295"/>
    <w:rsid w:val="005C42E8"/>
    <w:rsid w:val="005D6F76"/>
    <w:rsid w:val="005E105A"/>
    <w:rsid w:val="005E2ADD"/>
    <w:rsid w:val="005F3F16"/>
    <w:rsid w:val="00626D29"/>
    <w:rsid w:val="0068698E"/>
    <w:rsid w:val="006B7CFE"/>
    <w:rsid w:val="007135D3"/>
    <w:rsid w:val="00715A5F"/>
    <w:rsid w:val="00723649"/>
    <w:rsid w:val="00744AE9"/>
    <w:rsid w:val="00756C58"/>
    <w:rsid w:val="00770D59"/>
    <w:rsid w:val="007E3BBC"/>
    <w:rsid w:val="007F004D"/>
    <w:rsid w:val="0080152F"/>
    <w:rsid w:val="00807ACB"/>
    <w:rsid w:val="008630B9"/>
    <w:rsid w:val="00884993"/>
    <w:rsid w:val="009006E7"/>
    <w:rsid w:val="00917656"/>
    <w:rsid w:val="00923E87"/>
    <w:rsid w:val="00955C99"/>
    <w:rsid w:val="009913A5"/>
    <w:rsid w:val="009A703F"/>
    <w:rsid w:val="009F3EB1"/>
    <w:rsid w:val="009F76DC"/>
    <w:rsid w:val="00A06899"/>
    <w:rsid w:val="00A26293"/>
    <w:rsid w:val="00A43EF5"/>
    <w:rsid w:val="00A65263"/>
    <w:rsid w:val="00A73DDF"/>
    <w:rsid w:val="00A939A8"/>
    <w:rsid w:val="00AA11C4"/>
    <w:rsid w:val="00AE0DDB"/>
    <w:rsid w:val="00B21A44"/>
    <w:rsid w:val="00BA1BB7"/>
    <w:rsid w:val="00BA1C43"/>
    <w:rsid w:val="00C160E3"/>
    <w:rsid w:val="00C21A3A"/>
    <w:rsid w:val="00C279C3"/>
    <w:rsid w:val="00C66136"/>
    <w:rsid w:val="00CA67E5"/>
    <w:rsid w:val="00CC5C06"/>
    <w:rsid w:val="00CE31E9"/>
    <w:rsid w:val="00D1717F"/>
    <w:rsid w:val="00D2378A"/>
    <w:rsid w:val="00D43732"/>
    <w:rsid w:val="00D73DF4"/>
    <w:rsid w:val="00DF36DC"/>
    <w:rsid w:val="00E01E75"/>
    <w:rsid w:val="00E36B8A"/>
    <w:rsid w:val="00E7763D"/>
    <w:rsid w:val="00E86295"/>
    <w:rsid w:val="00E95934"/>
    <w:rsid w:val="00EC373A"/>
    <w:rsid w:val="00EE6BF1"/>
    <w:rsid w:val="00F43AA5"/>
    <w:rsid w:val="00FD4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8C7F3"/>
  <w15:chartTrackingRefBased/>
  <w15:docId w15:val="{0A03C4CE-ED21-F640-860A-11191A5B9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E87"/>
    <w:pPr>
      <w:spacing w:line="276" w:lineRule="auto"/>
    </w:pPr>
    <w:rPr>
      <w:rFonts w:ascii="Century Gothic" w:hAnsi="Century Gothic"/>
      <w:sz w:val="20"/>
      <w:szCs w:val="20"/>
    </w:rPr>
  </w:style>
  <w:style w:type="paragraph" w:styleId="Heading1">
    <w:name w:val="heading 1"/>
    <w:basedOn w:val="Normal"/>
    <w:next w:val="Normal"/>
    <w:link w:val="Heading1Char"/>
    <w:uiPriority w:val="9"/>
    <w:qFormat/>
    <w:rsid w:val="00923E87"/>
    <w:pPr>
      <w:outlineLvl w:val="0"/>
    </w:pPr>
    <w:rPr>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652C"/>
    <w:pPr>
      <w:tabs>
        <w:tab w:val="center" w:pos="4680"/>
        <w:tab w:val="right" w:pos="9360"/>
      </w:tabs>
    </w:pPr>
  </w:style>
  <w:style w:type="character" w:customStyle="1" w:styleId="HeaderChar">
    <w:name w:val="Header Char"/>
    <w:basedOn w:val="DefaultParagraphFont"/>
    <w:link w:val="Header"/>
    <w:uiPriority w:val="99"/>
    <w:rsid w:val="0036652C"/>
  </w:style>
  <w:style w:type="paragraph" w:styleId="Footer">
    <w:name w:val="footer"/>
    <w:basedOn w:val="Normal"/>
    <w:link w:val="FooterChar"/>
    <w:uiPriority w:val="99"/>
    <w:unhideWhenUsed/>
    <w:rsid w:val="0036652C"/>
    <w:pPr>
      <w:tabs>
        <w:tab w:val="center" w:pos="4680"/>
        <w:tab w:val="right" w:pos="9360"/>
      </w:tabs>
    </w:pPr>
  </w:style>
  <w:style w:type="character" w:customStyle="1" w:styleId="FooterChar">
    <w:name w:val="Footer Char"/>
    <w:basedOn w:val="DefaultParagraphFont"/>
    <w:link w:val="Footer"/>
    <w:uiPriority w:val="99"/>
    <w:rsid w:val="0036652C"/>
  </w:style>
  <w:style w:type="character" w:customStyle="1" w:styleId="Heading1Char">
    <w:name w:val="Heading 1 Char"/>
    <w:basedOn w:val="DefaultParagraphFont"/>
    <w:link w:val="Heading1"/>
    <w:uiPriority w:val="9"/>
    <w:rsid w:val="00923E87"/>
    <w:rPr>
      <w:rFonts w:ascii="Century Gothic" w:hAnsi="Century Gothic"/>
      <w:sz w:val="52"/>
      <w:szCs w:val="52"/>
    </w:rPr>
  </w:style>
  <w:style w:type="paragraph" w:styleId="Subtitle">
    <w:name w:val="Subtitle"/>
    <w:basedOn w:val="Normal"/>
    <w:next w:val="Normal"/>
    <w:link w:val="SubtitleChar"/>
    <w:uiPriority w:val="11"/>
    <w:qFormat/>
    <w:rsid w:val="00923E87"/>
    <w:rPr>
      <w:b/>
      <w:bCs/>
      <w:sz w:val="22"/>
      <w:szCs w:val="22"/>
    </w:rPr>
  </w:style>
  <w:style w:type="character" w:customStyle="1" w:styleId="SubtitleChar">
    <w:name w:val="Subtitle Char"/>
    <w:basedOn w:val="DefaultParagraphFont"/>
    <w:link w:val="Subtitle"/>
    <w:uiPriority w:val="11"/>
    <w:rsid w:val="00923E87"/>
    <w:rPr>
      <w:rFonts w:ascii="Century Gothic" w:hAnsi="Century Gothic"/>
      <w:b/>
      <w:bCs/>
      <w:sz w:val="22"/>
      <w:szCs w:val="22"/>
    </w:rPr>
  </w:style>
  <w:style w:type="paragraph" w:styleId="ListParagraph">
    <w:name w:val="List Paragraph"/>
    <w:basedOn w:val="Normal"/>
    <w:uiPriority w:val="34"/>
    <w:qFormat/>
    <w:rsid w:val="00626D29"/>
    <w:pPr>
      <w:ind w:left="720"/>
      <w:contextualSpacing/>
    </w:pPr>
  </w:style>
  <w:style w:type="character" w:styleId="Hyperlink">
    <w:name w:val="Hyperlink"/>
    <w:basedOn w:val="DefaultParagraphFont"/>
    <w:uiPriority w:val="99"/>
    <w:unhideWhenUsed/>
    <w:rsid w:val="00626D29"/>
    <w:rPr>
      <w:color w:val="0563C1" w:themeColor="hyperlink"/>
      <w:u w:val="single"/>
    </w:rPr>
  </w:style>
  <w:style w:type="character" w:styleId="UnresolvedMention">
    <w:name w:val="Unresolved Mention"/>
    <w:basedOn w:val="DefaultParagraphFont"/>
    <w:uiPriority w:val="99"/>
    <w:semiHidden/>
    <w:unhideWhenUsed/>
    <w:rsid w:val="00626D29"/>
    <w:rPr>
      <w:color w:val="605E5C"/>
      <w:shd w:val="clear" w:color="auto" w:fill="E1DFDD"/>
    </w:rPr>
  </w:style>
  <w:style w:type="table" w:styleId="TableGrid">
    <w:name w:val="Table Grid"/>
    <w:basedOn w:val="TableNormal"/>
    <w:uiPriority w:val="39"/>
    <w:rsid w:val="005710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E2E0A"/>
    <w:rPr>
      <w:rFonts w:ascii="SegoeUI" w:hAnsi="SegoeUI" w:hint="default"/>
      <w:b w:val="0"/>
      <w:bCs w:val="0"/>
      <w:i w:val="0"/>
      <w:iCs w:val="0"/>
      <w:color w:val="973694"/>
      <w:sz w:val="48"/>
      <w:szCs w:val="48"/>
    </w:rPr>
  </w:style>
  <w:style w:type="character" w:customStyle="1" w:styleId="fontstyle11">
    <w:name w:val="fontstyle11"/>
    <w:basedOn w:val="DefaultParagraphFont"/>
    <w:rsid w:val="002E2E0A"/>
    <w:rPr>
      <w:rFonts w:ascii="Montserrat-Medium" w:hAnsi="Montserrat-Medium" w:hint="default"/>
      <w:b w:val="0"/>
      <w:bCs w:val="0"/>
      <w:i w:val="0"/>
      <w:iCs w:val="0"/>
      <w:color w:val="DD3A26"/>
      <w:sz w:val="24"/>
      <w:szCs w:val="24"/>
    </w:rPr>
  </w:style>
  <w:style w:type="character" w:customStyle="1" w:styleId="fontstyle31">
    <w:name w:val="fontstyle31"/>
    <w:basedOn w:val="DefaultParagraphFont"/>
    <w:rsid w:val="002E2E0A"/>
    <w:rPr>
      <w:rFonts w:ascii="Wingdings-Regular" w:hAnsi="Wingdings-Regular" w:hint="default"/>
      <w:b w:val="0"/>
      <w:bCs w:val="0"/>
      <w:i w:val="0"/>
      <w:iCs w:val="0"/>
      <w:color w:val="973694"/>
      <w:sz w:val="48"/>
      <w:szCs w:val="48"/>
    </w:rPr>
  </w:style>
  <w:style w:type="character" w:styleId="FollowedHyperlink">
    <w:name w:val="FollowedHyperlink"/>
    <w:basedOn w:val="DefaultParagraphFont"/>
    <w:uiPriority w:val="99"/>
    <w:semiHidden/>
    <w:unhideWhenUsed/>
    <w:rsid w:val="007E3B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71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zies-hard-drive.s3.amazonaws.com/Car_Analogy_for_Job_Fit-01_2022.png" TargetMode="External"/><Relationship Id="rId13" Type="http://schemas.openxmlformats.org/officeDocument/2006/relationships/hyperlink" Target="https://s3.amazonaws.com/wakeupeager/TriMetrixDimensionalBalanceGraph_V1.1_Interview_Discussion_Questions_April2019.doc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uzies-hard-drive.s3.amazonaws.com/Evaluating+Job+Fit-01_CatherineSMedia_USE.png" TargetMode="External"/><Relationship Id="rId12" Type="http://schemas.openxmlformats.org/officeDocument/2006/relationships/hyperlink" Target="https://suzies-hard-drive.s3.amazonaws.com/ADVanced+Profile+Insights+Interview+Questions-Alpha+Order.doc" TargetMode="External"/><Relationship Id="rId17" Type="http://schemas.openxmlformats.org/officeDocument/2006/relationships/hyperlink" Target="https://wakeupeager.s3.amazonaws.com/DISC_GraphReading_MJCard_2021.pdf" TargetMode="External"/><Relationship Id="rId2" Type="http://schemas.openxmlformats.org/officeDocument/2006/relationships/styles" Target="styles.xml"/><Relationship Id="rId16" Type="http://schemas.openxmlformats.org/officeDocument/2006/relationships/hyperlink" Target="https://wakeupeager.s3.amazonaws.com/Motivators_MJCard_2021.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oom.com/share/e46e1008f35345698c315acb0ee98329" TargetMode="External"/><Relationship Id="rId5" Type="http://schemas.openxmlformats.org/officeDocument/2006/relationships/footnotes" Target="footnotes.xml"/><Relationship Id="rId15" Type="http://schemas.openxmlformats.org/officeDocument/2006/relationships/hyperlink" Target="https://wakeupeager.s3.amazonaws.com/DBPG_Acumen_MJCard_2021.pdf" TargetMode="External"/><Relationship Id="rId10" Type="http://schemas.openxmlformats.org/officeDocument/2006/relationships/hyperlink" Target="https://wakeupeager.s3.amazonaws.com/UHY_DebriefChecklist_SPAWorksheet_Fillable_MASTER_Jan_22_2023.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uzie@pricelessprofessional.com" TargetMode="External"/><Relationship Id="rId14" Type="http://schemas.openxmlformats.org/officeDocument/2006/relationships/hyperlink" Target="https://wakeupeager.s3.amazonaws.com/Conducting_Revealing_Reference_Checks_PPD_2022.doc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suzie@pricelessprofessional.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svg"/><Relationship Id="rId2" Type="http://schemas.openxmlformats.org/officeDocument/2006/relationships/image" Target="media/image1.png"/><Relationship Id="rId1" Type="http://schemas.openxmlformats.org/officeDocument/2006/relationships/hyperlink" Target="https://www.pricelessprofession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Blakemore</dc:creator>
  <cp:keywords/>
  <dc:description/>
  <cp:lastModifiedBy>Suzie Price</cp:lastModifiedBy>
  <cp:revision>7</cp:revision>
  <dcterms:created xsi:type="dcterms:W3CDTF">2023-01-22T20:31:00Z</dcterms:created>
  <dcterms:modified xsi:type="dcterms:W3CDTF">2023-01-2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4eee928b60beaf75eb62c459e4ad71200d8c6af5228b6459946e1d69300d6c</vt:lpwstr>
  </property>
</Properties>
</file>